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3ACFD3" w14:textId="77777777" w:rsidR="004D17F7" w:rsidRPr="0076379A" w:rsidRDefault="00C7686C" w:rsidP="00C43B52">
      <w:pPr>
        <w:jc w:val="center"/>
        <w:rPr>
          <w:b/>
          <w:szCs w:val="22"/>
          <w:u w:val="single"/>
        </w:rPr>
      </w:pPr>
      <w:r w:rsidRPr="0076379A">
        <w:rPr>
          <w:b/>
          <w:szCs w:val="22"/>
          <w:u w:val="single"/>
        </w:rPr>
        <w:t xml:space="preserve">Certificate of Undertaking </w:t>
      </w:r>
    </w:p>
    <w:p w14:paraId="0F43D36E" w14:textId="77777777" w:rsidR="00BC4837" w:rsidRPr="008D28B7" w:rsidRDefault="00BC4837" w:rsidP="005C0FC9">
      <w:pPr>
        <w:jc w:val="both"/>
        <w:rPr>
          <w:sz w:val="22"/>
          <w:szCs w:val="22"/>
        </w:rPr>
      </w:pPr>
    </w:p>
    <w:p w14:paraId="3812ED84" w14:textId="31B17709" w:rsidR="003A5BE9" w:rsidRPr="0076379A" w:rsidRDefault="00200AA8" w:rsidP="00B32547">
      <w:pPr>
        <w:spacing w:line="276" w:lineRule="auto"/>
        <w:jc w:val="both"/>
        <w:rPr>
          <w:sz w:val="22"/>
          <w:szCs w:val="22"/>
        </w:rPr>
      </w:pPr>
      <w:r w:rsidRPr="0076379A">
        <w:rPr>
          <w:sz w:val="22"/>
          <w:szCs w:val="22"/>
        </w:rPr>
        <w:t>I</w:t>
      </w:r>
      <w:r w:rsidR="00AD5F3D" w:rsidRPr="0076379A">
        <w:rPr>
          <w:sz w:val="22"/>
          <w:szCs w:val="22"/>
        </w:rPr>
        <w:t>, ________________________________________</w:t>
      </w:r>
      <w:r w:rsidR="00B32547" w:rsidRPr="0076379A">
        <w:rPr>
          <w:sz w:val="22"/>
          <w:szCs w:val="22"/>
        </w:rPr>
        <w:t>__________________________</w:t>
      </w:r>
      <w:r w:rsidR="00514B5D" w:rsidRPr="0076379A">
        <w:rPr>
          <w:sz w:val="22"/>
          <w:szCs w:val="22"/>
        </w:rPr>
        <w:t xml:space="preserve"> hereby accept </w:t>
      </w:r>
      <w:r w:rsidR="00227A65" w:rsidRPr="0076379A">
        <w:rPr>
          <w:sz w:val="22"/>
          <w:szCs w:val="22"/>
        </w:rPr>
        <w:t xml:space="preserve">to undertake </w:t>
      </w:r>
      <w:r w:rsidR="004D17F7" w:rsidRPr="0076379A">
        <w:rPr>
          <w:sz w:val="22"/>
          <w:szCs w:val="22"/>
        </w:rPr>
        <w:t>BE/</w:t>
      </w:r>
      <w:proofErr w:type="spellStart"/>
      <w:r w:rsidR="004D17F7" w:rsidRPr="0076379A">
        <w:rPr>
          <w:sz w:val="22"/>
          <w:szCs w:val="22"/>
        </w:rPr>
        <w:t>B.Tech</w:t>
      </w:r>
      <w:proofErr w:type="spellEnd"/>
      <w:r w:rsidR="004D17F7" w:rsidRPr="0076379A">
        <w:rPr>
          <w:sz w:val="22"/>
          <w:szCs w:val="22"/>
        </w:rPr>
        <w:t>/</w:t>
      </w:r>
      <w:proofErr w:type="spellStart"/>
      <w:r w:rsidR="004D17F7" w:rsidRPr="0076379A">
        <w:rPr>
          <w:sz w:val="22"/>
          <w:szCs w:val="22"/>
        </w:rPr>
        <w:t>M.Sc</w:t>
      </w:r>
      <w:proofErr w:type="spellEnd"/>
      <w:r w:rsidR="004D17F7" w:rsidRPr="0076379A">
        <w:rPr>
          <w:sz w:val="22"/>
          <w:szCs w:val="22"/>
        </w:rPr>
        <w:t>/M</w:t>
      </w:r>
      <w:r w:rsidR="00E47BD2" w:rsidRPr="0076379A">
        <w:rPr>
          <w:sz w:val="22"/>
          <w:szCs w:val="22"/>
        </w:rPr>
        <w:t>E</w:t>
      </w:r>
      <w:r w:rsidR="004D17F7" w:rsidRPr="0076379A">
        <w:rPr>
          <w:sz w:val="22"/>
          <w:szCs w:val="22"/>
        </w:rPr>
        <w:t>/M.Tech</w:t>
      </w:r>
      <w:r w:rsidR="00817761" w:rsidRPr="0076379A">
        <w:rPr>
          <w:sz w:val="22"/>
          <w:szCs w:val="22"/>
        </w:rPr>
        <w:t>/</w:t>
      </w:r>
      <w:r w:rsidR="00B32547" w:rsidRPr="0076379A">
        <w:rPr>
          <w:sz w:val="22"/>
          <w:szCs w:val="22"/>
        </w:rPr>
        <w:t>________________</w:t>
      </w:r>
      <w:r w:rsidR="00BD4145" w:rsidRPr="0076379A">
        <w:rPr>
          <w:sz w:val="22"/>
          <w:szCs w:val="22"/>
        </w:rPr>
        <w:t>______________</w:t>
      </w:r>
      <w:r w:rsidR="00E47BD2" w:rsidRPr="0076379A">
        <w:rPr>
          <w:sz w:val="22"/>
          <w:szCs w:val="22"/>
        </w:rPr>
        <w:t xml:space="preserve"> </w:t>
      </w:r>
      <w:r w:rsidR="004D17F7" w:rsidRPr="0076379A">
        <w:rPr>
          <w:sz w:val="22"/>
          <w:szCs w:val="22"/>
        </w:rPr>
        <w:t>(</w:t>
      </w:r>
      <w:r w:rsidR="00BC48F6" w:rsidRPr="0076379A">
        <w:rPr>
          <w:sz w:val="22"/>
          <w:szCs w:val="22"/>
        </w:rPr>
        <w:t>Choose/write</w:t>
      </w:r>
      <w:r w:rsidR="00C22316" w:rsidRPr="0076379A">
        <w:rPr>
          <w:sz w:val="22"/>
          <w:szCs w:val="22"/>
        </w:rPr>
        <w:t xml:space="preserve"> </w:t>
      </w:r>
      <w:r w:rsidR="00BC48F6" w:rsidRPr="0076379A">
        <w:rPr>
          <w:sz w:val="22"/>
          <w:szCs w:val="22"/>
        </w:rPr>
        <w:t>as applicable</w:t>
      </w:r>
      <w:r w:rsidR="004D17F7" w:rsidRPr="0076379A">
        <w:rPr>
          <w:sz w:val="22"/>
          <w:szCs w:val="22"/>
        </w:rPr>
        <w:t xml:space="preserve">) </w:t>
      </w:r>
      <w:r w:rsidR="004A6D68" w:rsidRPr="0076379A">
        <w:rPr>
          <w:sz w:val="22"/>
          <w:szCs w:val="22"/>
          <w:lang w:bidi="hi-IN"/>
        </w:rPr>
        <w:t>academic</w:t>
      </w:r>
      <w:r w:rsidR="004A6D68" w:rsidRPr="0076379A">
        <w:rPr>
          <w:rFonts w:cstheme="minorBidi" w:hint="cs"/>
          <w:sz w:val="22"/>
          <w:szCs w:val="20"/>
          <w:cs/>
          <w:lang w:bidi="hi-IN"/>
        </w:rPr>
        <w:t xml:space="preserve"> </w:t>
      </w:r>
      <w:r w:rsidR="008C7EE6">
        <w:rPr>
          <w:sz w:val="22"/>
          <w:szCs w:val="22"/>
        </w:rPr>
        <w:t>project</w:t>
      </w:r>
      <w:r w:rsidR="00227A65" w:rsidRPr="0076379A">
        <w:rPr>
          <w:sz w:val="22"/>
          <w:szCs w:val="22"/>
        </w:rPr>
        <w:t xml:space="preserve"> </w:t>
      </w:r>
      <w:r w:rsidR="00AB5014" w:rsidRPr="0076379A">
        <w:rPr>
          <w:sz w:val="22"/>
          <w:szCs w:val="22"/>
        </w:rPr>
        <w:t>at IPR</w:t>
      </w:r>
      <w:r w:rsidR="00817761" w:rsidRPr="0076379A">
        <w:rPr>
          <w:sz w:val="22"/>
          <w:szCs w:val="22"/>
        </w:rPr>
        <w:t xml:space="preserve">, </w:t>
      </w:r>
      <w:r w:rsidR="00E81593" w:rsidRPr="0076379A">
        <w:rPr>
          <w:sz w:val="22"/>
          <w:szCs w:val="22"/>
        </w:rPr>
        <w:t xml:space="preserve">Gandhinagar. </w:t>
      </w:r>
      <w:r w:rsidR="00514B5D" w:rsidRPr="0076379A">
        <w:rPr>
          <w:sz w:val="22"/>
          <w:szCs w:val="22"/>
        </w:rPr>
        <w:t>I</w:t>
      </w:r>
      <w:r w:rsidRPr="0076379A">
        <w:rPr>
          <w:sz w:val="22"/>
          <w:szCs w:val="22"/>
        </w:rPr>
        <w:t xml:space="preserve"> </w:t>
      </w:r>
      <w:r w:rsidR="00514B5D" w:rsidRPr="0076379A">
        <w:rPr>
          <w:sz w:val="22"/>
          <w:szCs w:val="22"/>
        </w:rPr>
        <w:t xml:space="preserve">also </w:t>
      </w:r>
      <w:r w:rsidRPr="0076379A">
        <w:rPr>
          <w:sz w:val="22"/>
          <w:szCs w:val="22"/>
        </w:rPr>
        <w:t>hereby agree to abide</w:t>
      </w:r>
      <w:r w:rsidR="00E21664" w:rsidRPr="0076379A">
        <w:rPr>
          <w:sz w:val="22"/>
          <w:szCs w:val="22"/>
        </w:rPr>
        <w:t xml:space="preserve"> by the following</w:t>
      </w:r>
      <w:r w:rsidR="00817761" w:rsidRPr="0076379A">
        <w:rPr>
          <w:sz w:val="22"/>
          <w:szCs w:val="22"/>
        </w:rPr>
        <w:t xml:space="preserve"> </w:t>
      </w:r>
      <w:r w:rsidR="00044F21" w:rsidRPr="0076379A">
        <w:rPr>
          <w:sz w:val="22"/>
          <w:szCs w:val="22"/>
        </w:rPr>
        <w:t xml:space="preserve">guidelines </w:t>
      </w:r>
      <w:r w:rsidR="00E47BD2" w:rsidRPr="0076379A">
        <w:rPr>
          <w:sz w:val="22"/>
          <w:szCs w:val="22"/>
        </w:rPr>
        <w:t xml:space="preserve">pertaining to the </w:t>
      </w:r>
      <w:r w:rsidR="00E81593" w:rsidRPr="0076379A">
        <w:rPr>
          <w:sz w:val="22"/>
          <w:szCs w:val="22"/>
        </w:rPr>
        <w:t xml:space="preserve">academic </w:t>
      </w:r>
      <w:r w:rsidR="00227A65" w:rsidRPr="0076379A">
        <w:rPr>
          <w:sz w:val="22"/>
          <w:szCs w:val="22"/>
        </w:rPr>
        <w:t>project students:</w:t>
      </w:r>
    </w:p>
    <w:p w14:paraId="492EB087" w14:textId="09DE468D" w:rsidR="003A5BE9" w:rsidRPr="0076379A" w:rsidRDefault="003A5BE9" w:rsidP="000A4130">
      <w:pPr>
        <w:numPr>
          <w:ilvl w:val="0"/>
          <w:numId w:val="1"/>
        </w:numPr>
        <w:spacing w:line="276" w:lineRule="auto"/>
        <w:ind w:left="426" w:hanging="426"/>
        <w:jc w:val="both"/>
        <w:rPr>
          <w:sz w:val="22"/>
          <w:szCs w:val="22"/>
        </w:rPr>
      </w:pPr>
      <w:r w:rsidRPr="0076379A">
        <w:rPr>
          <w:sz w:val="22"/>
          <w:szCs w:val="22"/>
        </w:rPr>
        <w:t xml:space="preserve">All </w:t>
      </w:r>
      <w:r w:rsidR="008C7EE6">
        <w:rPr>
          <w:sz w:val="22"/>
          <w:szCs w:val="22"/>
        </w:rPr>
        <w:t>research work carried out by</w:t>
      </w:r>
      <w:r w:rsidRPr="0076379A">
        <w:rPr>
          <w:sz w:val="22"/>
          <w:szCs w:val="22"/>
        </w:rPr>
        <w:t xml:space="preserve"> student</w:t>
      </w:r>
      <w:r w:rsidR="008C7EE6">
        <w:rPr>
          <w:sz w:val="22"/>
          <w:szCs w:val="22"/>
        </w:rPr>
        <w:t xml:space="preserve"> during the academic project work</w:t>
      </w:r>
      <w:r w:rsidRPr="0076379A">
        <w:rPr>
          <w:sz w:val="22"/>
          <w:szCs w:val="22"/>
        </w:rPr>
        <w:t xml:space="preserve"> will remain the sole property of IPR.</w:t>
      </w:r>
    </w:p>
    <w:p w14:paraId="1C336A3E" w14:textId="77777777" w:rsidR="007905ED" w:rsidRPr="0076379A" w:rsidRDefault="00C51D22" w:rsidP="000A4130">
      <w:pPr>
        <w:numPr>
          <w:ilvl w:val="0"/>
          <w:numId w:val="1"/>
        </w:numPr>
        <w:spacing w:line="276" w:lineRule="auto"/>
        <w:ind w:left="426" w:hanging="426"/>
        <w:jc w:val="both"/>
        <w:rPr>
          <w:sz w:val="22"/>
          <w:szCs w:val="22"/>
        </w:rPr>
      </w:pPr>
      <w:r w:rsidRPr="0076379A">
        <w:rPr>
          <w:sz w:val="22"/>
          <w:szCs w:val="22"/>
        </w:rPr>
        <w:t xml:space="preserve">The student </w:t>
      </w:r>
      <w:r w:rsidR="00FF32E6" w:rsidRPr="0076379A">
        <w:rPr>
          <w:sz w:val="22"/>
          <w:szCs w:val="22"/>
        </w:rPr>
        <w:t>will not communicate or publish any results or details of work carried out in IPR</w:t>
      </w:r>
      <w:r w:rsidR="0024635D" w:rsidRPr="0076379A">
        <w:rPr>
          <w:sz w:val="22"/>
          <w:szCs w:val="22"/>
        </w:rPr>
        <w:t xml:space="preserve"> in any scientific/non-scientific/social forum</w:t>
      </w:r>
      <w:r w:rsidR="00FF32E6" w:rsidRPr="0076379A">
        <w:rPr>
          <w:sz w:val="22"/>
          <w:szCs w:val="22"/>
        </w:rPr>
        <w:t xml:space="preserve"> without written permission from </w:t>
      </w:r>
      <w:r w:rsidR="006A577E" w:rsidRPr="0076379A">
        <w:rPr>
          <w:sz w:val="22"/>
          <w:szCs w:val="22"/>
        </w:rPr>
        <w:t xml:space="preserve">the guide in </w:t>
      </w:r>
      <w:r w:rsidR="00D1616B" w:rsidRPr="0076379A">
        <w:rPr>
          <w:sz w:val="22"/>
          <w:szCs w:val="22"/>
        </w:rPr>
        <w:t>IPR.</w:t>
      </w:r>
      <w:r w:rsidR="00FF32E6" w:rsidRPr="0076379A">
        <w:rPr>
          <w:sz w:val="22"/>
          <w:szCs w:val="22"/>
        </w:rPr>
        <w:t xml:space="preserve"> </w:t>
      </w:r>
      <w:r w:rsidR="00033A41" w:rsidRPr="0076379A">
        <w:rPr>
          <w:sz w:val="22"/>
          <w:szCs w:val="22"/>
        </w:rPr>
        <w:t xml:space="preserve">Any </w:t>
      </w:r>
      <w:r w:rsidR="006F28F3" w:rsidRPr="0076379A">
        <w:rPr>
          <w:sz w:val="22"/>
          <w:szCs w:val="22"/>
        </w:rPr>
        <w:t>P</w:t>
      </w:r>
      <w:r w:rsidR="00033A41" w:rsidRPr="0076379A">
        <w:rPr>
          <w:sz w:val="22"/>
          <w:szCs w:val="22"/>
        </w:rPr>
        <w:t>ublication</w:t>
      </w:r>
      <w:r w:rsidR="006F28F3" w:rsidRPr="0076379A">
        <w:rPr>
          <w:sz w:val="22"/>
          <w:szCs w:val="22"/>
        </w:rPr>
        <w:t xml:space="preserve"> related to academic</w:t>
      </w:r>
      <w:r w:rsidR="00033A41" w:rsidRPr="0076379A">
        <w:rPr>
          <w:sz w:val="22"/>
          <w:szCs w:val="22"/>
        </w:rPr>
        <w:t xml:space="preserve"> project</w:t>
      </w:r>
      <w:r w:rsidR="006F28F3" w:rsidRPr="0076379A">
        <w:rPr>
          <w:sz w:val="22"/>
          <w:szCs w:val="22"/>
        </w:rPr>
        <w:t xml:space="preserve"> work done at IPR</w:t>
      </w:r>
      <w:r w:rsidR="007905ED" w:rsidRPr="0076379A">
        <w:rPr>
          <w:sz w:val="22"/>
          <w:szCs w:val="22"/>
        </w:rPr>
        <w:t xml:space="preserve"> </w:t>
      </w:r>
      <w:r w:rsidR="00033A41" w:rsidRPr="0076379A">
        <w:rPr>
          <w:sz w:val="22"/>
          <w:szCs w:val="22"/>
        </w:rPr>
        <w:t>should be as per IPR Publication Guidelines</w:t>
      </w:r>
      <w:r w:rsidR="006B40C3" w:rsidRPr="0076379A">
        <w:rPr>
          <w:sz w:val="22"/>
          <w:szCs w:val="22"/>
        </w:rPr>
        <w:t>.</w:t>
      </w:r>
      <w:r w:rsidR="00033A41" w:rsidRPr="0076379A">
        <w:rPr>
          <w:sz w:val="22"/>
          <w:szCs w:val="22"/>
        </w:rPr>
        <w:t xml:space="preserve"> </w:t>
      </w:r>
      <w:r w:rsidR="006B40C3" w:rsidRPr="0076379A">
        <w:rPr>
          <w:sz w:val="22"/>
          <w:szCs w:val="22"/>
        </w:rPr>
        <w:t xml:space="preserve"> </w:t>
      </w:r>
    </w:p>
    <w:p w14:paraId="676F39E0" w14:textId="77777777" w:rsidR="00DD2233" w:rsidRPr="0076379A" w:rsidRDefault="00C51D22" w:rsidP="000A4130">
      <w:pPr>
        <w:numPr>
          <w:ilvl w:val="0"/>
          <w:numId w:val="1"/>
        </w:numPr>
        <w:spacing w:line="276" w:lineRule="auto"/>
        <w:ind w:left="426" w:hanging="426"/>
        <w:jc w:val="both"/>
        <w:rPr>
          <w:sz w:val="22"/>
          <w:szCs w:val="22"/>
        </w:rPr>
      </w:pPr>
      <w:r w:rsidRPr="0076379A">
        <w:rPr>
          <w:sz w:val="22"/>
          <w:szCs w:val="22"/>
        </w:rPr>
        <w:t>The student</w:t>
      </w:r>
      <w:r w:rsidR="00DD2233" w:rsidRPr="0076379A">
        <w:rPr>
          <w:sz w:val="22"/>
          <w:szCs w:val="22"/>
        </w:rPr>
        <w:t xml:space="preserve"> will restrict to the area of </w:t>
      </w:r>
      <w:r w:rsidRPr="0076379A">
        <w:rPr>
          <w:sz w:val="22"/>
          <w:szCs w:val="22"/>
        </w:rPr>
        <w:t>his/her</w:t>
      </w:r>
      <w:r w:rsidR="00DD2233" w:rsidRPr="0076379A">
        <w:rPr>
          <w:sz w:val="22"/>
          <w:szCs w:val="22"/>
        </w:rPr>
        <w:t xml:space="preserve"> work and will not trespass into other areas unless specifically directed by </w:t>
      </w:r>
      <w:r w:rsidR="00B25D5C" w:rsidRPr="0076379A">
        <w:rPr>
          <w:sz w:val="22"/>
          <w:szCs w:val="22"/>
        </w:rPr>
        <w:t>IPR project guide.</w:t>
      </w:r>
    </w:p>
    <w:p w14:paraId="310C28E8" w14:textId="77777777" w:rsidR="00DD2233" w:rsidRPr="0076379A" w:rsidRDefault="00C51D22" w:rsidP="000A4130">
      <w:pPr>
        <w:numPr>
          <w:ilvl w:val="0"/>
          <w:numId w:val="1"/>
        </w:numPr>
        <w:spacing w:line="276" w:lineRule="auto"/>
        <w:ind w:left="426" w:hanging="426"/>
        <w:jc w:val="both"/>
        <w:rPr>
          <w:sz w:val="22"/>
          <w:szCs w:val="22"/>
        </w:rPr>
      </w:pPr>
      <w:r w:rsidRPr="0076379A">
        <w:rPr>
          <w:sz w:val="22"/>
          <w:szCs w:val="22"/>
        </w:rPr>
        <w:t>The student</w:t>
      </w:r>
      <w:r w:rsidR="00DD2233" w:rsidRPr="0076379A">
        <w:rPr>
          <w:sz w:val="22"/>
          <w:szCs w:val="22"/>
        </w:rPr>
        <w:t xml:space="preserve"> will always display the Identity Card issued by IPR</w:t>
      </w:r>
      <w:r w:rsidR="00B25D5C" w:rsidRPr="0076379A">
        <w:rPr>
          <w:sz w:val="22"/>
          <w:szCs w:val="22"/>
        </w:rPr>
        <w:t xml:space="preserve"> while working in IPR premises</w:t>
      </w:r>
      <w:r w:rsidR="00DD2233" w:rsidRPr="0076379A">
        <w:rPr>
          <w:sz w:val="22"/>
          <w:szCs w:val="22"/>
        </w:rPr>
        <w:t>.</w:t>
      </w:r>
    </w:p>
    <w:p w14:paraId="3A8A20A7" w14:textId="3377CB1D" w:rsidR="00DD2233" w:rsidRPr="0076379A" w:rsidRDefault="00C51D22" w:rsidP="000A4130">
      <w:pPr>
        <w:numPr>
          <w:ilvl w:val="0"/>
          <w:numId w:val="1"/>
        </w:numPr>
        <w:spacing w:line="276" w:lineRule="auto"/>
        <w:ind w:left="426" w:hanging="426"/>
        <w:jc w:val="both"/>
        <w:rPr>
          <w:sz w:val="22"/>
          <w:szCs w:val="22"/>
        </w:rPr>
      </w:pPr>
      <w:r w:rsidRPr="0076379A">
        <w:rPr>
          <w:sz w:val="22"/>
          <w:szCs w:val="22"/>
        </w:rPr>
        <w:t>The student</w:t>
      </w:r>
      <w:r w:rsidR="00DD2233" w:rsidRPr="0076379A">
        <w:rPr>
          <w:sz w:val="22"/>
          <w:szCs w:val="22"/>
        </w:rPr>
        <w:t xml:space="preserve"> will not take out any material/information/data out of IPR without valid authorization.</w:t>
      </w:r>
    </w:p>
    <w:p w14:paraId="60136E5F" w14:textId="0F672F5D" w:rsidR="00DD2233" w:rsidRPr="0076379A" w:rsidRDefault="00C51D22" w:rsidP="000A4130">
      <w:pPr>
        <w:numPr>
          <w:ilvl w:val="0"/>
          <w:numId w:val="1"/>
        </w:numPr>
        <w:spacing w:line="276" w:lineRule="auto"/>
        <w:ind w:left="426" w:hanging="426"/>
        <w:jc w:val="both"/>
        <w:rPr>
          <w:sz w:val="22"/>
          <w:szCs w:val="22"/>
        </w:rPr>
      </w:pPr>
      <w:r w:rsidRPr="0076379A">
        <w:rPr>
          <w:sz w:val="22"/>
          <w:szCs w:val="22"/>
        </w:rPr>
        <w:t>The student</w:t>
      </w:r>
      <w:r w:rsidR="00DD2233" w:rsidRPr="0076379A">
        <w:rPr>
          <w:sz w:val="22"/>
          <w:szCs w:val="22"/>
        </w:rPr>
        <w:t xml:space="preserve"> will complete the project work within the specified time</w:t>
      </w:r>
      <w:r w:rsidR="0076379A" w:rsidRPr="0076379A">
        <w:rPr>
          <w:sz w:val="22"/>
          <w:szCs w:val="22"/>
        </w:rPr>
        <w:t xml:space="preserve">. In special circumstances, the request for extension may be put forward </w:t>
      </w:r>
      <w:r w:rsidR="003461B8" w:rsidRPr="0076379A">
        <w:rPr>
          <w:sz w:val="22"/>
          <w:szCs w:val="22"/>
        </w:rPr>
        <w:t xml:space="preserve">by </w:t>
      </w:r>
      <w:proofErr w:type="spellStart"/>
      <w:r w:rsidR="003461B8" w:rsidRPr="0076379A">
        <w:rPr>
          <w:sz w:val="22"/>
          <w:szCs w:val="22"/>
        </w:rPr>
        <w:t>HoD</w:t>
      </w:r>
      <w:proofErr w:type="spellEnd"/>
      <w:r w:rsidR="003461B8" w:rsidRPr="0076379A">
        <w:rPr>
          <w:sz w:val="22"/>
          <w:szCs w:val="22"/>
        </w:rPr>
        <w:t xml:space="preserve"> </w:t>
      </w:r>
      <w:r w:rsidR="0076379A" w:rsidRPr="0076379A">
        <w:rPr>
          <w:sz w:val="22"/>
          <w:szCs w:val="22"/>
        </w:rPr>
        <w:t xml:space="preserve">to concerned IPR academic project coordinator </w:t>
      </w:r>
      <w:r w:rsidR="003461B8" w:rsidRPr="0076379A">
        <w:rPr>
          <w:sz w:val="22"/>
          <w:szCs w:val="22"/>
        </w:rPr>
        <w:t>and</w:t>
      </w:r>
      <w:r w:rsidR="004A6D68" w:rsidRPr="0076379A">
        <w:rPr>
          <w:rFonts w:cstheme="minorBidi" w:hint="cs"/>
          <w:sz w:val="22"/>
          <w:szCs w:val="20"/>
          <w:cs/>
          <w:lang w:bidi="hi-IN"/>
        </w:rPr>
        <w:t xml:space="preserve"> </w:t>
      </w:r>
      <w:r w:rsidR="004A6D68" w:rsidRPr="0076379A">
        <w:rPr>
          <w:rFonts w:cstheme="minorBidi" w:hint="cs"/>
          <w:sz w:val="22"/>
          <w:szCs w:val="20"/>
          <w:lang w:bidi="hi-IN"/>
        </w:rPr>
        <w:t>the</w:t>
      </w:r>
      <w:r w:rsidR="004A6D68" w:rsidRPr="0076379A">
        <w:rPr>
          <w:rFonts w:cstheme="minorBidi" w:hint="cs"/>
          <w:sz w:val="22"/>
          <w:szCs w:val="20"/>
          <w:cs/>
          <w:lang w:bidi="hi-IN"/>
        </w:rPr>
        <w:t xml:space="preserve"> </w:t>
      </w:r>
      <w:r w:rsidR="004A6D68" w:rsidRPr="0076379A">
        <w:rPr>
          <w:rFonts w:cstheme="minorBidi" w:hint="cs"/>
          <w:sz w:val="22"/>
          <w:szCs w:val="20"/>
          <w:lang w:bidi="hi-IN"/>
        </w:rPr>
        <w:t>same</w:t>
      </w:r>
      <w:r w:rsidR="003461B8" w:rsidRPr="0076379A">
        <w:rPr>
          <w:sz w:val="22"/>
          <w:szCs w:val="22"/>
        </w:rPr>
        <w:t xml:space="preserve"> </w:t>
      </w:r>
      <w:r w:rsidR="0076379A" w:rsidRPr="0076379A">
        <w:rPr>
          <w:sz w:val="22"/>
          <w:szCs w:val="22"/>
        </w:rPr>
        <w:t>needs to be</w:t>
      </w:r>
      <w:r w:rsidR="003461B8" w:rsidRPr="0076379A">
        <w:rPr>
          <w:sz w:val="22"/>
          <w:szCs w:val="22"/>
        </w:rPr>
        <w:t xml:space="preserve"> approved by </w:t>
      </w:r>
      <w:r w:rsidR="0076379A" w:rsidRPr="0076379A">
        <w:rPr>
          <w:sz w:val="22"/>
          <w:szCs w:val="22"/>
        </w:rPr>
        <w:t>IPR</w:t>
      </w:r>
      <w:r w:rsidR="00DD2233" w:rsidRPr="0076379A">
        <w:rPr>
          <w:sz w:val="22"/>
          <w:szCs w:val="22"/>
        </w:rPr>
        <w:t>.</w:t>
      </w:r>
    </w:p>
    <w:p w14:paraId="647E2C32" w14:textId="20BECAE3" w:rsidR="00DD2233" w:rsidRPr="0076379A" w:rsidRDefault="00F11D36" w:rsidP="000A4130">
      <w:pPr>
        <w:numPr>
          <w:ilvl w:val="0"/>
          <w:numId w:val="1"/>
        </w:numPr>
        <w:spacing w:line="276" w:lineRule="auto"/>
        <w:ind w:left="426" w:hanging="426"/>
        <w:jc w:val="both"/>
        <w:rPr>
          <w:sz w:val="22"/>
          <w:szCs w:val="22"/>
        </w:rPr>
      </w:pPr>
      <w:r w:rsidRPr="0076379A">
        <w:rPr>
          <w:sz w:val="22"/>
          <w:szCs w:val="22"/>
        </w:rPr>
        <w:t>The student is</w:t>
      </w:r>
      <w:r w:rsidR="00DD2233" w:rsidRPr="0076379A">
        <w:rPr>
          <w:sz w:val="22"/>
          <w:szCs w:val="22"/>
        </w:rPr>
        <w:t xml:space="preserve"> not liable for any medical facility or compensation in case of any injury or mishap during the </w:t>
      </w:r>
      <w:r w:rsidR="009B4358">
        <w:rPr>
          <w:sz w:val="22"/>
          <w:szCs w:val="22"/>
        </w:rPr>
        <w:t>period</w:t>
      </w:r>
      <w:r w:rsidR="00DD2233" w:rsidRPr="0076379A">
        <w:rPr>
          <w:sz w:val="22"/>
          <w:szCs w:val="22"/>
        </w:rPr>
        <w:t xml:space="preserve"> of </w:t>
      </w:r>
      <w:r w:rsidR="009B4358">
        <w:rPr>
          <w:sz w:val="22"/>
          <w:szCs w:val="22"/>
        </w:rPr>
        <w:t xml:space="preserve">academic </w:t>
      </w:r>
      <w:r w:rsidR="00DD2233" w:rsidRPr="0076379A">
        <w:rPr>
          <w:sz w:val="22"/>
          <w:szCs w:val="22"/>
        </w:rPr>
        <w:t>project work</w:t>
      </w:r>
      <w:r w:rsidR="009B4358">
        <w:rPr>
          <w:sz w:val="22"/>
          <w:szCs w:val="22"/>
        </w:rPr>
        <w:t xml:space="preserve"> at IPR</w:t>
      </w:r>
      <w:r w:rsidR="00DD2233" w:rsidRPr="0076379A">
        <w:rPr>
          <w:sz w:val="22"/>
          <w:szCs w:val="22"/>
        </w:rPr>
        <w:t>.</w:t>
      </w:r>
      <w:r w:rsidR="00E8614E" w:rsidRPr="0076379A">
        <w:rPr>
          <w:sz w:val="22"/>
          <w:szCs w:val="22"/>
        </w:rPr>
        <w:t xml:space="preserve"> </w:t>
      </w:r>
      <w:r w:rsidR="009B4358">
        <w:rPr>
          <w:sz w:val="22"/>
          <w:szCs w:val="22"/>
        </w:rPr>
        <w:t>He/She/</w:t>
      </w:r>
      <w:r w:rsidR="00E8614E" w:rsidRPr="0076379A">
        <w:rPr>
          <w:sz w:val="22"/>
          <w:szCs w:val="22"/>
        </w:rPr>
        <w:t>They should take utmost care while working and should follow the safety guidelines as directed by guide.</w:t>
      </w:r>
    </w:p>
    <w:p w14:paraId="72A2DD8F" w14:textId="38C34A15" w:rsidR="000A4130" w:rsidRPr="0076379A" w:rsidRDefault="00F11D36" w:rsidP="00247D6D">
      <w:pPr>
        <w:numPr>
          <w:ilvl w:val="0"/>
          <w:numId w:val="1"/>
        </w:numPr>
        <w:spacing w:line="276" w:lineRule="auto"/>
        <w:ind w:left="426" w:hanging="426"/>
        <w:jc w:val="both"/>
        <w:rPr>
          <w:sz w:val="22"/>
          <w:szCs w:val="22"/>
        </w:rPr>
      </w:pPr>
      <w:r w:rsidRPr="0076379A">
        <w:rPr>
          <w:sz w:val="22"/>
          <w:szCs w:val="22"/>
        </w:rPr>
        <w:t>The student is</w:t>
      </w:r>
      <w:r w:rsidR="00DD2233" w:rsidRPr="0076379A">
        <w:rPr>
          <w:sz w:val="22"/>
          <w:szCs w:val="22"/>
        </w:rPr>
        <w:t xml:space="preserve"> aware that </w:t>
      </w:r>
      <w:r w:rsidRPr="0076379A">
        <w:rPr>
          <w:sz w:val="22"/>
          <w:szCs w:val="22"/>
        </w:rPr>
        <w:t>he/she</w:t>
      </w:r>
      <w:r w:rsidR="00DD2233" w:rsidRPr="0076379A">
        <w:rPr>
          <w:sz w:val="22"/>
          <w:szCs w:val="22"/>
        </w:rPr>
        <w:t xml:space="preserve"> </w:t>
      </w:r>
      <w:r w:rsidRPr="0076379A">
        <w:rPr>
          <w:sz w:val="22"/>
          <w:szCs w:val="22"/>
        </w:rPr>
        <w:t xml:space="preserve">is </w:t>
      </w:r>
      <w:r w:rsidR="00DD2233" w:rsidRPr="0076379A">
        <w:rPr>
          <w:sz w:val="22"/>
          <w:szCs w:val="22"/>
        </w:rPr>
        <w:t xml:space="preserve">not eligible for any remuneration for the </w:t>
      </w:r>
      <w:r w:rsidR="006F1E65" w:rsidRPr="0076379A">
        <w:rPr>
          <w:sz w:val="22"/>
          <w:szCs w:val="22"/>
        </w:rPr>
        <w:t xml:space="preserve">academic </w:t>
      </w:r>
      <w:r w:rsidR="00DD2233" w:rsidRPr="0076379A">
        <w:rPr>
          <w:sz w:val="22"/>
          <w:szCs w:val="22"/>
        </w:rPr>
        <w:t xml:space="preserve">project work and </w:t>
      </w:r>
      <w:r w:rsidRPr="0076379A">
        <w:rPr>
          <w:sz w:val="22"/>
          <w:szCs w:val="22"/>
        </w:rPr>
        <w:t>he/she has</w:t>
      </w:r>
      <w:r w:rsidR="00DD2233" w:rsidRPr="0076379A">
        <w:rPr>
          <w:sz w:val="22"/>
          <w:szCs w:val="22"/>
        </w:rPr>
        <w:t xml:space="preserve"> to make </w:t>
      </w:r>
      <w:r w:rsidR="00A740E9" w:rsidRPr="0076379A">
        <w:rPr>
          <w:sz w:val="22"/>
          <w:szCs w:val="22"/>
        </w:rPr>
        <w:t>his/her</w:t>
      </w:r>
      <w:r w:rsidR="00DD2233" w:rsidRPr="0076379A">
        <w:rPr>
          <w:sz w:val="22"/>
          <w:szCs w:val="22"/>
        </w:rPr>
        <w:t xml:space="preserve"> own arrangements for </w:t>
      </w:r>
      <w:r w:rsidR="00A740E9" w:rsidRPr="0076379A">
        <w:rPr>
          <w:sz w:val="22"/>
          <w:szCs w:val="22"/>
        </w:rPr>
        <w:t>accommodation,</w:t>
      </w:r>
      <w:r w:rsidR="00DD2233" w:rsidRPr="0076379A">
        <w:rPr>
          <w:sz w:val="22"/>
          <w:szCs w:val="22"/>
        </w:rPr>
        <w:t xml:space="preserve"> travel, etc.</w:t>
      </w:r>
    </w:p>
    <w:p w14:paraId="412D763B" w14:textId="77777777" w:rsidR="00F13941" w:rsidRPr="0076379A" w:rsidRDefault="00F13941" w:rsidP="00F13941">
      <w:pPr>
        <w:spacing w:line="276" w:lineRule="auto"/>
        <w:ind w:left="426"/>
        <w:jc w:val="both"/>
        <w:rPr>
          <w:sz w:val="22"/>
          <w:szCs w:val="22"/>
        </w:rPr>
      </w:pPr>
    </w:p>
    <w:tbl>
      <w:tblPr>
        <w:tblStyle w:val="TableGrid"/>
        <w:tblW w:w="9639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3"/>
        <w:gridCol w:w="7806"/>
      </w:tblGrid>
      <w:tr w:rsidR="002D6957" w:rsidRPr="0076379A" w14:paraId="68108F8F" w14:textId="77777777" w:rsidTr="0076379A">
        <w:tc>
          <w:tcPr>
            <w:tcW w:w="1833" w:type="dxa"/>
          </w:tcPr>
          <w:p w14:paraId="2628EF89" w14:textId="13EE2EAF" w:rsidR="002D6957" w:rsidRPr="0076379A" w:rsidRDefault="003E7C18" w:rsidP="00FE59D1">
            <w:pPr>
              <w:jc w:val="both"/>
              <w:rPr>
                <w:sz w:val="22"/>
                <w:szCs w:val="22"/>
              </w:rPr>
            </w:pPr>
            <w:r w:rsidRPr="0076379A">
              <w:rPr>
                <w:sz w:val="22"/>
                <w:szCs w:val="22"/>
                <w:u w:val="single"/>
              </w:rPr>
              <w:t>Student Details</w:t>
            </w:r>
            <w:r w:rsidR="00E50135" w:rsidRPr="0076379A">
              <w:rPr>
                <w:sz w:val="22"/>
                <w:szCs w:val="22"/>
              </w:rPr>
              <w:t>:</w:t>
            </w:r>
          </w:p>
        </w:tc>
        <w:tc>
          <w:tcPr>
            <w:tcW w:w="7806" w:type="dxa"/>
          </w:tcPr>
          <w:p w14:paraId="78D66A51" w14:textId="5F86E664" w:rsidR="002D6957" w:rsidRPr="0076379A" w:rsidRDefault="00F81B63" w:rsidP="00FE59D1">
            <w:pPr>
              <w:jc w:val="both"/>
              <w:rPr>
                <w:sz w:val="22"/>
                <w:szCs w:val="22"/>
              </w:rPr>
            </w:pPr>
            <w:r w:rsidRPr="0076379A">
              <w:rPr>
                <w:sz w:val="22"/>
                <w:szCs w:val="22"/>
              </w:rPr>
              <w:t>Name:</w:t>
            </w:r>
            <w:r w:rsidR="00883C77" w:rsidRPr="0076379A">
              <w:rPr>
                <w:sz w:val="22"/>
                <w:szCs w:val="22"/>
              </w:rPr>
              <w:t xml:space="preserve"> _______________________________________________________________</w:t>
            </w:r>
          </w:p>
          <w:p w14:paraId="66CFDAD4" w14:textId="39741674" w:rsidR="00F81B63" w:rsidRPr="0076379A" w:rsidRDefault="00F81B63" w:rsidP="00FE59D1">
            <w:pPr>
              <w:jc w:val="both"/>
              <w:rPr>
                <w:sz w:val="22"/>
                <w:szCs w:val="22"/>
              </w:rPr>
            </w:pPr>
            <w:r w:rsidRPr="0076379A">
              <w:rPr>
                <w:sz w:val="22"/>
                <w:szCs w:val="22"/>
              </w:rPr>
              <w:t xml:space="preserve">Mobile No. ________________  </w:t>
            </w:r>
            <w:r w:rsidR="003E7C18" w:rsidRPr="0076379A">
              <w:rPr>
                <w:sz w:val="22"/>
                <w:szCs w:val="22"/>
              </w:rPr>
              <w:t xml:space="preserve"> </w:t>
            </w:r>
            <w:r w:rsidRPr="0076379A">
              <w:rPr>
                <w:sz w:val="22"/>
                <w:szCs w:val="22"/>
              </w:rPr>
              <w:t>E-mail________________________</w:t>
            </w:r>
            <w:r w:rsidR="00883C77" w:rsidRPr="0076379A">
              <w:rPr>
                <w:sz w:val="22"/>
                <w:szCs w:val="22"/>
              </w:rPr>
              <w:t>____________</w:t>
            </w:r>
          </w:p>
          <w:p w14:paraId="0B7A2600" w14:textId="4E0667FB" w:rsidR="00E50135" w:rsidRPr="0076379A" w:rsidRDefault="00E50135" w:rsidP="00FE59D1">
            <w:pPr>
              <w:jc w:val="both"/>
              <w:rPr>
                <w:sz w:val="22"/>
                <w:szCs w:val="22"/>
              </w:rPr>
            </w:pPr>
          </w:p>
        </w:tc>
      </w:tr>
      <w:tr w:rsidR="002D6957" w:rsidRPr="0076379A" w14:paraId="6B1530EB" w14:textId="77777777" w:rsidTr="0076379A">
        <w:tc>
          <w:tcPr>
            <w:tcW w:w="1833" w:type="dxa"/>
          </w:tcPr>
          <w:p w14:paraId="61C82FC6" w14:textId="3261774B" w:rsidR="002D6957" w:rsidRPr="0076379A" w:rsidRDefault="002D6957" w:rsidP="00FE59D1">
            <w:pPr>
              <w:jc w:val="both"/>
              <w:rPr>
                <w:sz w:val="22"/>
                <w:szCs w:val="22"/>
              </w:rPr>
            </w:pPr>
            <w:r w:rsidRPr="0076379A">
              <w:rPr>
                <w:sz w:val="22"/>
                <w:szCs w:val="22"/>
                <w:lang w:bidi="hi-IN"/>
              </w:rPr>
              <w:t>Project</w:t>
            </w:r>
            <w:r w:rsidRPr="0076379A">
              <w:rPr>
                <w:sz w:val="22"/>
                <w:szCs w:val="22"/>
                <w:cs/>
                <w:lang w:bidi="hi-IN"/>
              </w:rPr>
              <w:t xml:space="preserve"> </w:t>
            </w:r>
            <w:r w:rsidRPr="0076379A">
              <w:rPr>
                <w:sz w:val="22"/>
                <w:szCs w:val="22"/>
                <w:lang w:bidi="hi-IN"/>
              </w:rPr>
              <w:t>Duration</w:t>
            </w:r>
            <w:r w:rsidR="00445718" w:rsidRPr="0076379A">
              <w:rPr>
                <w:sz w:val="22"/>
                <w:szCs w:val="22"/>
                <w:lang w:bidi="hi-IN"/>
              </w:rPr>
              <w:t>:</w:t>
            </w:r>
          </w:p>
        </w:tc>
        <w:tc>
          <w:tcPr>
            <w:tcW w:w="7806" w:type="dxa"/>
          </w:tcPr>
          <w:p w14:paraId="6EFDBC14" w14:textId="58FDCF73" w:rsidR="002D6957" w:rsidRPr="0076379A" w:rsidRDefault="00B60301" w:rsidP="00FE59D1">
            <w:pPr>
              <w:jc w:val="both"/>
              <w:rPr>
                <w:sz w:val="22"/>
                <w:szCs w:val="22"/>
                <w:lang w:val="en-IN"/>
              </w:rPr>
            </w:pPr>
            <w:r w:rsidRPr="0076379A">
              <w:rPr>
                <w:sz w:val="22"/>
                <w:szCs w:val="22"/>
                <w:lang w:val="en-IN"/>
              </w:rPr>
              <w:t>From _</w:t>
            </w:r>
            <w:r w:rsidR="00F81B63" w:rsidRPr="0076379A">
              <w:rPr>
                <w:sz w:val="22"/>
                <w:szCs w:val="22"/>
                <w:lang w:val="en-IN"/>
              </w:rPr>
              <w:t xml:space="preserve">__________________ </w:t>
            </w:r>
            <w:r w:rsidR="00883C77" w:rsidRPr="0076379A">
              <w:rPr>
                <w:sz w:val="22"/>
                <w:szCs w:val="22"/>
                <w:lang w:val="en-IN"/>
              </w:rPr>
              <w:t xml:space="preserve">          </w:t>
            </w:r>
            <w:r w:rsidRPr="0076379A">
              <w:rPr>
                <w:sz w:val="22"/>
                <w:szCs w:val="22"/>
                <w:lang w:val="en-IN"/>
              </w:rPr>
              <w:t>To _</w:t>
            </w:r>
            <w:r w:rsidR="00F81B63" w:rsidRPr="0076379A">
              <w:rPr>
                <w:sz w:val="22"/>
                <w:szCs w:val="22"/>
                <w:lang w:val="en-IN"/>
              </w:rPr>
              <w:t>_________________</w:t>
            </w:r>
          </w:p>
          <w:p w14:paraId="57DD97CB" w14:textId="4F0ADE44" w:rsidR="00E50135" w:rsidRPr="0076379A" w:rsidRDefault="00E50135" w:rsidP="00FE59D1">
            <w:pPr>
              <w:jc w:val="both"/>
              <w:rPr>
                <w:sz w:val="22"/>
                <w:szCs w:val="22"/>
                <w:lang w:val="en-IN"/>
              </w:rPr>
            </w:pPr>
          </w:p>
        </w:tc>
      </w:tr>
      <w:tr w:rsidR="003328B0" w:rsidRPr="003328B0" w14:paraId="5D930C75" w14:textId="77777777" w:rsidTr="0076379A">
        <w:tc>
          <w:tcPr>
            <w:tcW w:w="1833" w:type="dxa"/>
          </w:tcPr>
          <w:p w14:paraId="502B8E9B" w14:textId="7C66AF3F" w:rsidR="003328B0" w:rsidRPr="0076379A" w:rsidRDefault="003328B0" w:rsidP="00FE59D1">
            <w:pPr>
              <w:jc w:val="both"/>
              <w:rPr>
                <w:sz w:val="22"/>
                <w:szCs w:val="22"/>
                <w:lang w:bidi="hi-IN"/>
              </w:rPr>
            </w:pPr>
            <w:r>
              <w:rPr>
                <w:sz w:val="22"/>
                <w:szCs w:val="22"/>
                <w:lang w:bidi="hi-IN"/>
              </w:rPr>
              <w:t xml:space="preserve">Academic Project S. No. and Title: </w:t>
            </w:r>
          </w:p>
        </w:tc>
        <w:tc>
          <w:tcPr>
            <w:tcW w:w="7806" w:type="dxa"/>
          </w:tcPr>
          <w:p w14:paraId="320AA61A" w14:textId="6421B697" w:rsidR="003328B0" w:rsidRPr="003328B0" w:rsidRDefault="003328B0" w:rsidP="00FE59D1">
            <w:pPr>
              <w:jc w:val="both"/>
              <w:rPr>
                <w:sz w:val="22"/>
                <w:szCs w:val="22"/>
                <w:lang w:val="en-IN"/>
              </w:rPr>
            </w:pPr>
            <w:r>
              <w:rPr>
                <w:sz w:val="22"/>
                <w:szCs w:val="22"/>
                <w:lang w:val="en-IN"/>
              </w:rPr>
              <w:t>_____________________________________________________________________</w:t>
            </w:r>
          </w:p>
        </w:tc>
      </w:tr>
      <w:tr w:rsidR="003328B0" w:rsidRPr="003328B0" w14:paraId="7EFF04E8" w14:textId="77777777" w:rsidTr="0076379A">
        <w:tc>
          <w:tcPr>
            <w:tcW w:w="1833" w:type="dxa"/>
          </w:tcPr>
          <w:p w14:paraId="7EEC73FA" w14:textId="77777777" w:rsidR="003328B0" w:rsidRDefault="003328B0" w:rsidP="00FE59D1">
            <w:pPr>
              <w:jc w:val="both"/>
              <w:rPr>
                <w:sz w:val="22"/>
                <w:szCs w:val="22"/>
                <w:lang w:bidi="hi-IN"/>
              </w:rPr>
            </w:pPr>
          </w:p>
        </w:tc>
        <w:tc>
          <w:tcPr>
            <w:tcW w:w="7806" w:type="dxa"/>
          </w:tcPr>
          <w:p w14:paraId="502A39FA" w14:textId="77777777" w:rsidR="003328B0" w:rsidRDefault="003328B0" w:rsidP="00FE59D1">
            <w:pPr>
              <w:jc w:val="both"/>
              <w:rPr>
                <w:sz w:val="22"/>
                <w:szCs w:val="22"/>
                <w:lang w:val="en-IN"/>
              </w:rPr>
            </w:pPr>
          </w:p>
        </w:tc>
      </w:tr>
      <w:tr w:rsidR="002D6957" w:rsidRPr="0076379A" w14:paraId="21AA5ABC" w14:textId="77777777" w:rsidTr="0076379A">
        <w:tc>
          <w:tcPr>
            <w:tcW w:w="1833" w:type="dxa"/>
          </w:tcPr>
          <w:p w14:paraId="3587858B" w14:textId="53D7661A" w:rsidR="002D6957" w:rsidRPr="0076379A" w:rsidRDefault="00F81B63" w:rsidP="00FE59D1">
            <w:pPr>
              <w:jc w:val="both"/>
              <w:rPr>
                <w:sz w:val="22"/>
                <w:szCs w:val="22"/>
              </w:rPr>
            </w:pPr>
            <w:r w:rsidRPr="0076379A">
              <w:rPr>
                <w:sz w:val="22"/>
                <w:szCs w:val="22"/>
              </w:rPr>
              <w:t>College/Institute</w:t>
            </w:r>
            <w:r w:rsidR="00E50135" w:rsidRPr="0076379A">
              <w:rPr>
                <w:sz w:val="22"/>
                <w:szCs w:val="22"/>
              </w:rPr>
              <w:t>:</w:t>
            </w:r>
          </w:p>
          <w:p w14:paraId="27028FF9" w14:textId="0B6B7C2D" w:rsidR="00E50135" w:rsidRPr="0076379A" w:rsidRDefault="00E50135" w:rsidP="00FE59D1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7806" w:type="dxa"/>
          </w:tcPr>
          <w:p w14:paraId="285A0CD0" w14:textId="2932EA84" w:rsidR="002D6957" w:rsidRPr="0076379A" w:rsidRDefault="00883C77" w:rsidP="00FE59D1">
            <w:pPr>
              <w:jc w:val="both"/>
              <w:rPr>
                <w:sz w:val="22"/>
                <w:szCs w:val="22"/>
              </w:rPr>
            </w:pPr>
            <w:r w:rsidRPr="0076379A">
              <w:rPr>
                <w:sz w:val="22"/>
                <w:szCs w:val="22"/>
              </w:rPr>
              <w:t>_____________________________________________________________________</w:t>
            </w:r>
          </w:p>
        </w:tc>
      </w:tr>
      <w:tr w:rsidR="002D6957" w:rsidRPr="0076379A" w14:paraId="48E66D8F" w14:textId="77777777" w:rsidTr="0076379A">
        <w:tc>
          <w:tcPr>
            <w:tcW w:w="1833" w:type="dxa"/>
          </w:tcPr>
          <w:p w14:paraId="641364F2" w14:textId="2B1AEC01" w:rsidR="002D6957" w:rsidRPr="0076379A" w:rsidRDefault="003E7C18" w:rsidP="00FE59D1">
            <w:pPr>
              <w:rPr>
                <w:sz w:val="22"/>
                <w:szCs w:val="22"/>
              </w:rPr>
            </w:pPr>
            <w:r w:rsidRPr="0076379A">
              <w:rPr>
                <w:sz w:val="22"/>
                <w:szCs w:val="22"/>
              </w:rPr>
              <w:t>College/Institute Guide Details</w:t>
            </w:r>
            <w:r w:rsidR="00E50135" w:rsidRPr="0076379A">
              <w:rPr>
                <w:sz w:val="22"/>
                <w:szCs w:val="22"/>
              </w:rPr>
              <w:t>:</w:t>
            </w:r>
          </w:p>
        </w:tc>
        <w:tc>
          <w:tcPr>
            <w:tcW w:w="7806" w:type="dxa"/>
          </w:tcPr>
          <w:p w14:paraId="69031681" w14:textId="70D8BD98" w:rsidR="003E7C18" w:rsidRPr="0076379A" w:rsidRDefault="003E7C18" w:rsidP="00FE59D1">
            <w:pPr>
              <w:rPr>
                <w:sz w:val="22"/>
                <w:szCs w:val="22"/>
              </w:rPr>
            </w:pPr>
            <w:r w:rsidRPr="0076379A">
              <w:rPr>
                <w:sz w:val="22"/>
                <w:szCs w:val="22"/>
              </w:rPr>
              <w:t>Name: _____________________</w:t>
            </w:r>
            <w:r w:rsidR="00883C77" w:rsidRPr="0076379A">
              <w:rPr>
                <w:sz w:val="22"/>
                <w:szCs w:val="22"/>
              </w:rPr>
              <w:t>__________</w:t>
            </w:r>
            <w:r w:rsidRPr="0076379A">
              <w:rPr>
                <w:sz w:val="22"/>
                <w:szCs w:val="22"/>
              </w:rPr>
              <w:t xml:space="preserve">     </w:t>
            </w:r>
            <w:r w:rsidR="00F918B0" w:rsidRPr="0076379A">
              <w:rPr>
                <w:sz w:val="22"/>
                <w:szCs w:val="22"/>
              </w:rPr>
              <w:t xml:space="preserve">  Designation___________________</w:t>
            </w:r>
            <w:r w:rsidRPr="0076379A">
              <w:rPr>
                <w:sz w:val="22"/>
                <w:szCs w:val="22"/>
              </w:rPr>
              <w:t xml:space="preserve">                                  </w:t>
            </w:r>
          </w:p>
          <w:p w14:paraId="28BCCD9C" w14:textId="46956CF5" w:rsidR="002D6957" w:rsidRPr="0076379A" w:rsidRDefault="003E7C18" w:rsidP="00FE59D1">
            <w:pPr>
              <w:rPr>
                <w:sz w:val="22"/>
                <w:szCs w:val="22"/>
              </w:rPr>
            </w:pPr>
            <w:r w:rsidRPr="0076379A">
              <w:rPr>
                <w:sz w:val="22"/>
                <w:szCs w:val="22"/>
              </w:rPr>
              <w:t>Mobile No. ________________   E-mail________________________</w:t>
            </w:r>
            <w:r w:rsidR="00883C77" w:rsidRPr="0076379A">
              <w:rPr>
                <w:sz w:val="22"/>
                <w:szCs w:val="22"/>
              </w:rPr>
              <w:t>____________</w:t>
            </w:r>
          </w:p>
          <w:p w14:paraId="571482B0" w14:textId="42DCB948" w:rsidR="00E50135" w:rsidRPr="0076379A" w:rsidRDefault="00E50135" w:rsidP="00FE59D1">
            <w:pPr>
              <w:rPr>
                <w:sz w:val="22"/>
                <w:szCs w:val="22"/>
              </w:rPr>
            </w:pPr>
          </w:p>
        </w:tc>
      </w:tr>
      <w:tr w:rsidR="002D6957" w:rsidRPr="0076379A" w14:paraId="7C67F5A7" w14:textId="77777777" w:rsidTr="0076379A">
        <w:trPr>
          <w:trHeight w:val="80"/>
        </w:trPr>
        <w:tc>
          <w:tcPr>
            <w:tcW w:w="1833" w:type="dxa"/>
          </w:tcPr>
          <w:p w14:paraId="4B05D5B3" w14:textId="1E90680F" w:rsidR="002D6957" w:rsidRPr="0076379A" w:rsidRDefault="002D6957" w:rsidP="00FE59D1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7806" w:type="dxa"/>
          </w:tcPr>
          <w:p w14:paraId="39E40A32" w14:textId="72BB82A8" w:rsidR="002D6957" w:rsidRPr="0076379A" w:rsidRDefault="002D6957" w:rsidP="006F1E65">
            <w:pPr>
              <w:rPr>
                <w:sz w:val="22"/>
                <w:szCs w:val="22"/>
              </w:rPr>
            </w:pPr>
          </w:p>
        </w:tc>
      </w:tr>
    </w:tbl>
    <w:p w14:paraId="44400D4E" w14:textId="17336387" w:rsidR="00704B31" w:rsidRPr="0076379A" w:rsidRDefault="006F1E65" w:rsidP="005C0FC9">
      <w:pPr>
        <w:jc w:val="both"/>
        <w:rPr>
          <w:sz w:val="22"/>
          <w:szCs w:val="22"/>
        </w:rPr>
      </w:pPr>
      <w:r w:rsidRPr="0076379A">
        <w:rPr>
          <w:sz w:val="22"/>
          <w:szCs w:val="22"/>
        </w:rPr>
        <w:t>Local Contact details in case of emergency: ____________________________________________________</w:t>
      </w:r>
    </w:p>
    <w:p w14:paraId="2CEC64DE" w14:textId="77777777" w:rsidR="006F1E65" w:rsidRPr="0076379A" w:rsidRDefault="006F1E65" w:rsidP="005C0FC9">
      <w:pPr>
        <w:jc w:val="both"/>
        <w:rPr>
          <w:sz w:val="22"/>
          <w:szCs w:val="22"/>
        </w:rPr>
      </w:pPr>
    </w:p>
    <w:p w14:paraId="7F36EDA6" w14:textId="5536F35B" w:rsidR="00406E4D" w:rsidRPr="0076379A" w:rsidRDefault="00541587" w:rsidP="00541587">
      <w:pPr>
        <w:jc w:val="both"/>
        <w:rPr>
          <w:bCs/>
          <w:sz w:val="22"/>
          <w:szCs w:val="22"/>
        </w:rPr>
      </w:pPr>
      <w:r w:rsidRPr="0076379A">
        <w:rPr>
          <w:bCs/>
          <w:sz w:val="22"/>
          <w:szCs w:val="22"/>
        </w:rPr>
        <w:t xml:space="preserve">Place: </w:t>
      </w:r>
      <w:r w:rsidRPr="0076379A">
        <w:rPr>
          <w:bCs/>
          <w:sz w:val="22"/>
          <w:szCs w:val="22"/>
        </w:rPr>
        <w:tab/>
      </w:r>
      <w:r w:rsidRPr="0076379A">
        <w:rPr>
          <w:bCs/>
          <w:sz w:val="22"/>
          <w:szCs w:val="22"/>
        </w:rPr>
        <w:tab/>
      </w:r>
      <w:r w:rsidR="004B2BDF" w:rsidRPr="0076379A">
        <w:rPr>
          <w:rFonts w:cstheme="minorBidi" w:hint="cs"/>
          <w:bCs/>
          <w:sz w:val="22"/>
          <w:szCs w:val="20"/>
          <w:cs/>
          <w:lang w:bidi="hi-IN"/>
        </w:rPr>
        <w:t xml:space="preserve">       </w:t>
      </w:r>
      <w:r w:rsidR="00CE2093" w:rsidRPr="0076379A">
        <w:rPr>
          <w:rFonts w:cstheme="minorBidi" w:hint="cs"/>
          <w:bCs/>
          <w:sz w:val="22"/>
          <w:szCs w:val="20"/>
          <w:cs/>
          <w:lang w:bidi="hi-IN"/>
        </w:rPr>
        <w:t xml:space="preserve">     </w:t>
      </w:r>
      <w:r w:rsidR="005241D3" w:rsidRPr="0076379A">
        <w:rPr>
          <w:bCs/>
          <w:sz w:val="22"/>
          <w:szCs w:val="22"/>
        </w:rPr>
        <w:t>_________</w:t>
      </w:r>
      <w:r w:rsidR="00E30942" w:rsidRPr="0076379A">
        <w:rPr>
          <w:bCs/>
          <w:sz w:val="22"/>
          <w:szCs w:val="22"/>
        </w:rPr>
        <w:t>________________</w:t>
      </w:r>
      <w:r w:rsidR="00F540FD" w:rsidRPr="0076379A">
        <w:rPr>
          <w:bCs/>
          <w:sz w:val="22"/>
          <w:szCs w:val="22"/>
        </w:rPr>
        <w:t>______</w:t>
      </w:r>
      <w:r w:rsidR="00E30942" w:rsidRPr="0076379A">
        <w:rPr>
          <w:bCs/>
          <w:sz w:val="22"/>
          <w:szCs w:val="22"/>
        </w:rPr>
        <w:tab/>
      </w:r>
      <w:r w:rsidR="00F36F0F" w:rsidRPr="0076379A">
        <w:rPr>
          <w:bCs/>
          <w:sz w:val="22"/>
          <w:szCs w:val="22"/>
        </w:rPr>
        <w:tab/>
      </w:r>
      <w:r w:rsidRPr="0076379A">
        <w:rPr>
          <w:bCs/>
          <w:sz w:val="22"/>
          <w:szCs w:val="22"/>
        </w:rPr>
        <w:t xml:space="preserve"> </w:t>
      </w:r>
    </w:p>
    <w:p w14:paraId="112EA95D" w14:textId="5E39E5CB" w:rsidR="00DA33C9" w:rsidRDefault="00541587" w:rsidP="005241D3">
      <w:pPr>
        <w:jc w:val="both"/>
        <w:rPr>
          <w:sz w:val="22"/>
          <w:szCs w:val="22"/>
        </w:rPr>
      </w:pPr>
      <w:r w:rsidRPr="0076379A">
        <w:rPr>
          <w:bCs/>
          <w:sz w:val="22"/>
          <w:szCs w:val="22"/>
        </w:rPr>
        <w:t xml:space="preserve">Date: </w:t>
      </w:r>
      <w:r w:rsidRPr="0076379A">
        <w:rPr>
          <w:bCs/>
          <w:sz w:val="22"/>
          <w:szCs w:val="22"/>
        </w:rPr>
        <w:tab/>
      </w:r>
      <w:r w:rsidRPr="0076379A">
        <w:rPr>
          <w:sz w:val="22"/>
          <w:szCs w:val="22"/>
        </w:rPr>
        <w:tab/>
      </w:r>
      <w:r w:rsidRPr="0076379A">
        <w:rPr>
          <w:sz w:val="22"/>
          <w:szCs w:val="22"/>
        </w:rPr>
        <w:tab/>
      </w:r>
      <w:r w:rsidR="004B2BDF" w:rsidRPr="0076379A">
        <w:rPr>
          <w:sz w:val="22"/>
          <w:szCs w:val="22"/>
        </w:rPr>
        <w:t xml:space="preserve">     </w:t>
      </w:r>
      <w:r w:rsidR="00C965AA">
        <w:rPr>
          <w:sz w:val="22"/>
          <w:szCs w:val="22"/>
        </w:rPr>
        <w:t xml:space="preserve">  </w:t>
      </w:r>
      <w:r w:rsidR="00CE2093" w:rsidRPr="0076379A">
        <w:rPr>
          <w:sz w:val="22"/>
          <w:szCs w:val="22"/>
        </w:rPr>
        <w:t xml:space="preserve"> </w:t>
      </w:r>
      <w:r w:rsidR="00DA33C9" w:rsidRPr="0076379A">
        <w:rPr>
          <w:sz w:val="22"/>
          <w:szCs w:val="22"/>
        </w:rPr>
        <w:t>(</w:t>
      </w:r>
      <w:r w:rsidR="00E30942" w:rsidRPr="0076379A">
        <w:rPr>
          <w:sz w:val="22"/>
          <w:szCs w:val="22"/>
        </w:rPr>
        <w:t xml:space="preserve">Signature of </w:t>
      </w:r>
      <w:r w:rsidR="00C965AA">
        <w:rPr>
          <w:sz w:val="22"/>
          <w:szCs w:val="22"/>
        </w:rPr>
        <w:t xml:space="preserve">academic </w:t>
      </w:r>
      <w:r w:rsidR="00F36F0F" w:rsidRPr="0076379A">
        <w:rPr>
          <w:sz w:val="22"/>
          <w:szCs w:val="22"/>
        </w:rPr>
        <w:t>project student</w:t>
      </w:r>
      <w:r w:rsidR="00DA33C9" w:rsidRPr="0076379A">
        <w:rPr>
          <w:sz w:val="22"/>
          <w:szCs w:val="22"/>
        </w:rPr>
        <w:t>)</w:t>
      </w:r>
    </w:p>
    <w:p w14:paraId="79FE3167" w14:textId="77777777" w:rsidR="00C965AA" w:rsidRPr="0076379A" w:rsidRDefault="00C965AA" w:rsidP="005241D3">
      <w:pPr>
        <w:jc w:val="both"/>
        <w:rPr>
          <w:sz w:val="22"/>
          <w:szCs w:val="22"/>
        </w:rPr>
      </w:pPr>
    </w:p>
    <w:p w14:paraId="532F0441" w14:textId="3C0251B5" w:rsidR="005241D3" w:rsidRPr="0076379A" w:rsidRDefault="00C965AA" w:rsidP="005241D3">
      <w:pPr>
        <w:jc w:val="both"/>
        <w:rPr>
          <w:sz w:val="22"/>
          <w:szCs w:val="22"/>
        </w:rPr>
      </w:pPr>
      <w:r w:rsidRPr="00C965AA">
        <w:rPr>
          <w:i/>
          <w:sz w:val="22"/>
          <w:szCs w:val="22"/>
          <w:u w:val="single"/>
        </w:rPr>
        <w:t>Forwarded</w:t>
      </w:r>
      <w:r w:rsidR="00DE1266">
        <w:rPr>
          <w:i/>
          <w:sz w:val="22"/>
          <w:szCs w:val="22"/>
          <w:u w:val="single"/>
        </w:rPr>
        <w:t xml:space="preserve"> by</w:t>
      </w:r>
      <w:bookmarkStart w:id="0" w:name="_GoBack"/>
      <w:bookmarkEnd w:id="0"/>
      <w:r>
        <w:rPr>
          <w:sz w:val="22"/>
          <w:szCs w:val="22"/>
        </w:rPr>
        <w:t>:</w:t>
      </w:r>
      <w:r w:rsidR="00E30942" w:rsidRPr="0076379A">
        <w:rPr>
          <w:sz w:val="22"/>
          <w:szCs w:val="22"/>
        </w:rPr>
        <w:tab/>
      </w:r>
      <w:r w:rsidR="00E30942" w:rsidRPr="0076379A">
        <w:rPr>
          <w:sz w:val="22"/>
          <w:szCs w:val="22"/>
        </w:rPr>
        <w:tab/>
      </w:r>
      <w:r w:rsidR="00E30942" w:rsidRPr="0076379A">
        <w:rPr>
          <w:sz w:val="22"/>
          <w:szCs w:val="22"/>
        </w:rPr>
        <w:tab/>
      </w:r>
    </w:p>
    <w:p w14:paraId="736D59C5" w14:textId="77777777" w:rsidR="00704B31" w:rsidRPr="0076379A" w:rsidRDefault="00704B31" w:rsidP="005241D3">
      <w:pPr>
        <w:jc w:val="both"/>
        <w:rPr>
          <w:sz w:val="22"/>
          <w:szCs w:val="22"/>
        </w:rPr>
      </w:pPr>
    </w:p>
    <w:p w14:paraId="57DD11C0" w14:textId="27BA3CEC" w:rsidR="004043C4" w:rsidRPr="0076379A" w:rsidRDefault="00C965AA" w:rsidP="005241D3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</w:t>
      </w:r>
      <w:r w:rsidR="00541587" w:rsidRPr="0076379A">
        <w:rPr>
          <w:sz w:val="22"/>
          <w:szCs w:val="22"/>
        </w:rPr>
        <w:t>__________________________</w:t>
      </w:r>
      <w:r w:rsidR="005241D3" w:rsidRPr="0076379A">
        <w:rPr>
          <w:sz w:val="22"/>
          <w:szCs w:val="22"/>
        </w:rPr>
        <w:t>_______</w:t>
      </w:r>
      <w:r w:rsidR="00541587" w:rsidRPr="0076379A">
        <w:rPr>
          <w:sz w:val="22"/>
          <w:szCs w:val="22"/>
        </w:rPr>
        <w:tab/>
      </w:r>
      <w:r w:rsidR="005241D3" w:rsidRPr="0076379A">
        <w:rPr>
          <w:sz w:val="22"/>
          <w:szCs w:val="22"/>
        </w:rPr>
        <w:t xml:space="preserve">           </w:t>
      </w:r>
      <w:r w:rsidR="00541587" w:rsidRPr="0076379A">
        <w:rPr>
          <w:sz w:val="22"/>
          <w:szCs w:val="22"/>
        </w:rPr>
        <w:t>____________________________</w:t>
      </w:r>
      <w:r w:rsidR="005241D3" w:rsidRPr="0076379A">
        <w:rPr>
          <w:sz w:val="22"/>
          <w:szCs w:val="22"/>
        </w:rPr>
        <w:t>______________</w:t>
      </w:r>
    </w:p>
    <w:p w14:paraId="14E548ED" w14:textId="02B14D69" w:rsidR="00AD5F3D" w:rsidRPr="0076379A" w:rsidRDefault="00C965AA" w:rsidP="00541587">
      <w:pPr>
        <w:ind w:right="-752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</w:t>
      </w:r>
      <w:r w:rsidR="00DA33C9" w:rsidRPr="0076379A">
        <w:rPr>
          <w:sz w:val="22"/>
          <w:szCs w:val="22"/>
        </w:rPr>
        <w:t>(</w:t>
      </w:r>
      <w:r w:rsidR="00541587" w:rsidRPr="0076379A">
        <w:rPr>
          <w:sz w:val="22"/>
          <w:szCs w:val="22"/>
        </w:rPr>
        <w:t>Signature of College/Institute Guide</w:t>
      </w:r>
      <w:r w:rsidR="00DA33C9" w:rsidRPr="0076379A">
        <w:rPr>
          <w:sz w:val="22"/>
          <w:szCs w:val="22"/>
        </w:rPr>
        <w:t>)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 w:rsidR="004A6D68" w:rsidRPr="0076379A">
        <w:rPr>
          <w:rFonts w:cstheme="minorBidi" w:hint="cs"/>
          <w:sz w:val="22"/>
          <w:szCs w:val="20"/>
          <w:cs/>
          <w:lang w:bidi="hi-IN"/>
        </w:rPr>
        <w:t xml:space="preserve">      </w:t>
      </w:r>
      <w:r w:rsidR="00DA33C9" w:rsidRPr="0076379A">
        <w:rPr>
          <w:sz w:val="22"/>
          <w:szCs w:val="22"/>
        </w:rPr>
        <w:t>(</w:t>
      </w:r>
      <w:r w:rsidR="007429AB" w:rsidRPr="0076379A">
        <w:rPr>
          <w:sz w:val="22"/>
          <w:szCs w:val="22"/>
        </w:rPr>
        <w:t>Signature</w:t>
      </w:r>
      <w:r w:rsidR="00E7212D" w:rsidRPr="0076379A">
        <w:rPr>
          <w:sz w:val="22"/>
          <w:szCs w:val="22"/>
        </w:rPr>
        <w:t xml:space="preserve"> </w:t>
      </w:r>
      <w:r w:rsidR="00E30942" w:rsidRPr="0076379A">
        <w:rPr>
          <w:sz w:val="22"/>
          <w:szCs w:val="22"/>
        </w:rPr>
        <w:t xml:space="preserve">of </w:t>
      </w:r>
      <w:r w:rsidR="00541587" w:rsidRPr="0076379A">
        <w:rPr>
          <w:sz w:val="22"/>
          <w:szCs w:val="22"/>
        </w:rPr>
        <w:t xml:space="preserve">College/Institute </w:t>
      </w:r>
      <w:proofErr w:type="spellStart"/>
      <w:r w:rsidR="004B2BDF" w:rsidRPr="0076379A">
        <w:rPr>
          <w:sz w:val="22"/>
          <w:szCs w:val="22"/>
        </w:rPr>
        <w:t>Ho</w:t>
      </w:r>
      <w:r w:rsidR="00E30942" w:rsidRPr="0076379A">
        <w:rPr>
          <w:sz w:val="22"/>
          <w:szCs w:val="22"/>
        </w:rPr>
        <w:t>D</w:t>
      </w:r>
      <w:proofErr w:type="spellEnd"/>
      <w:r w:rsidR="00E30942" w:rsidRPr="0076379A">
        <w:rPr>
          <w:sz w:val="22"/>
          <w:szCs w:val="22"/>
        </w:rPr>
        <w:t xml:space="preserve"> </w:t>
      </w:r>
      <w:r w:rsidR="00815E03" w:rsidRPr="0076379A">
        <w:rPr>
          <w:sz w:val="22"/>
          <w:szCs w:val="22"/>
        </w:rPr>
        <w:t>w</w:t>
      </w:r>
      <w:r w:rsidR="00E30942" w:rsidRPr="0076379A">
        <w:rPr>
          <w:sz w:val="22"/>
          <w:szCs w:val="22"/>
        </w:rPr>
        <w:t>ith o</w:t>
      </w:r>
      <w:r w:rsidR="00E7212D" w:rsidRPr="0076379A">
        <w:rPr>
          <w:sz w:val="22"/>
          <w:szCs w:val="22"/>
        </w:rPr>
        <w:t>fficial seal</w:t>
      </w:r>
      <w:r w:rsidR="00DA33C9" w:rsidRPr="0076379A">
        <w:rPr>
          <w:sz w:val="22"/>
          <w:szCs w:val="22"/>
        </w:rPr>
        <w:t>)</w:t>
      </w:r>
      <w:r w:rsidR="00E7212D" w:rsidRPr="0076379A">
        <w:rPr>
          <w:sz w:val="22"/>
          <w:szCs w:val="22"/>
        </w:rPr>
        <w:t xml:space="preserve"> </w:t>
      </w:r>
    </w:p>
    <w:p w14:paraId="2BD46152" w14:textId="77777777" w:rsidR="002D2CF0" w:rsidRPr="0076379A" w:rsidRDefault="002D2CF0" w:rsidP="00541587">
      <w:pPr>
        <w:ind w:right="-752"/>
        <w:jc w:val="both"/>
        <w:rPr>
          <w:sz w:val="22"/>
          <w:szCs w:val="22"/>
        </w:rPr>
      </w:pPr>
    </w:p>
    <w:p w14:paraId="3B2B79E0" w14:textId="23E6734D" w:rsidR="00DD5E5D" w:rsidRPr="0076379A" w:rsidRDefault="002D2CF0" w:rsidP="008A17EE">
      <w:pPr>
        <w:jc w:val="center"/>
        <w:rPr>
          <w:b/>
          <w:sz w:val="22"/>
          <w:szCs w:val="22"/>
        </w:rPr>
      </w:pPr>
      <w:r w:rsidRPr="0076379A">
        <w:rPr>
          <w:b/>
          <w:sz w:val="22"/>
          <w:szCs w:val="22"/>
        </w:rPr>
        <w:t>-----------------------------------------------------------------------------------------------------------------------------------</w:t>
      </w:r>
    </w:p>
    <w:p w14:paraId="3D8943E4" w14:textId="441FC6BD" w:rsidR="004A70C9" w:rsidRPr="0076379A" w:rsidRDefault="00DA33C9" w:rsidP="00C43B52">
      <w:pPr>
        <w:jc w:val="center"/>
        <w:rPr>
          <w:bCs/>
          <w:sz w:val="22"/>
          <w:szCs w:val="22"/>
        </w:rPr>
      </w:pPr>
      <w:r w:rsidRPr="0076379A">
        <w:rPr>
          <w:bCs/>
          <w:sz w:val="22"/>
          <w:szCs w:val="22"/>
        </w:rPr>
        <w:t xml:space="preserve"> </w:t>
      </w:r>
      <w:r w:rsidR="00541587" w:rsidRPr="0076379A">
        <w:rPr>
          <w:bCs/>
          <w:sz w:val="22"/>
          <w:szCs w:val="22"/>
        </w:rPr>
        <w:t>(</w:t>
      </w:r>
      <w:r w:rsidR="00BC4837" w:rsidRPr="0076379A">
        <w:rPr>
          <w:bCs/>
          <w:sz w:val="22"/>
          <w:szCs w:val="22"/>
        </w:rPr>
        <w:t>To be filled</w:t>
      </w:r>
      <w:r w:rsidR="00F36F0F" w:rsidRPr="0076379A">
        <w:rPr>
          <w:bCs/>
          <w:sz w:val="22"/>
          <w:szCs w:val="22"/>
        </w:rPr>
        <w:t>-</w:t>
      </w:r>
      <w:r w:rsidR="00BC4837" w:rsidRPr="0076379A">
        <w:rPr>
          <w:bCs/>
          <w:sz w:val="22"/>
          <w:szCs w:val="22"/>
        </w:rPr>
        <w:t xml:space="preserve">in </w:t>
      </w:r>
      <w:r w:rsidR="0037084D" w:rsidRPr="0076379A">
        <w:rPr>
          <w:bCs/>
          <w:sz w:val="22"/>
          <w:szCs w:val="22"/>
        </w:rPr>
        <w:t xml:space="preserve">by the </w:t>
      </w:r>
      <w:r w:rsidR="00F540FD" w:rsidRPr="0076379A">
        <w:rPr>
          <w:bCs/>
          <w:sz w:val="22"/>
          <w:szCs w:val="22"/>
        </w:rPr>
        <w:t xml:space="preserve">IPR </w:t>
      </w:r>
      <w:r w:rsidR="0037084D" w:rsidRPr="0076379A">
        <w:rPr>
          <w:bCs/>
          <w:sz w:val="22"/>
          <w:szCs w:val="22"/>
        </w:rPr>
        <w:t xml:space="preserve">Guide </w:t>
      </w:r>
      <w:r w:rsidR="00BC4837" w:rsidRPr="0076379A">
        <w:rPr>
          <w:bCs/>
          <w:sz w:val="22"/>
          <w:szCs w:val="22"/>
        </w:rPr>
        <w:t>at the time of joining</w:t>
      </w:r>
      <w:r w:rsidR="00F540FD" w:rsidRPr="0076379A">
        <w:rPr>
          <w:bCs/>
          <w:sz w:val="22"/>
          <w:szCs w:val="22"/>
        </w:rPr>
        <w:t xml:space="preserve"> </w:t>
      </w:r>
      <w:r w:rsidR="0037084D" w:rsidRPr="0076379A">
        <w:rPr>
          <w:bCs/>
          <w:sz w:val="22"/>
          <w:szCs w:val="22"/>
        </w:rPr>
        <w:t xml:space="preserve">and submit it to </w:t>
      </w:r>
      <w:r w:rsidR="002676E6" w:rsidRPr="0076379A">
        <w:rPr>
          <w:bCs/>
          <w:sz w:val="22"/>
          <w:szCs w:val="22"/>
        </w:rPr>
        <w:t>IPR Administration</w:t>
      </w:r>
      <w:r w:rsidR="00DC2442" w:rsidRPr="0076379A">
        <w:rPr>
          <w:bCs/>
          <w:sz w:val="22"/>
          <w:szCs w:val="22"/>
        </w:rPr>
        <w:t>)</w:t>
      </w:r>
    </w:p>
    <w:p w14:paraId="1218224B" w14:textId="77777777" w:rsidR="00DA33C9" w:rsidRPr="0076379A" w:rsidRDefault="00DA33C9" w:rsidP="00C43B52">
      <w:pPr>
        <w:jc w:val="center"/>
        <w:rPr>
          <w:bCs/>
          <w:sz w:val="22"/>
          <w:szCs w:val="22"/>
        </w:rPr>
      </w:pPr>
    </w:p>
    <w:p w14:paraId="6775E7A7" w14:textId="322DB880" w:rsidR="004043C4" w:rsidRPr="0076379A" w:rsidRDefault="00AD5F3D" w:rsidP="00CD0B9E">
      <w:pPr>
        <w:spacing w:line="360" w:lineRule="auto"/>
        <w:jc w:val="both"/>
        <w:rPr>
          <w:sz w:val="22"/>
          <w:szCs w:val="22"/>
        </w:rPr>
      </w:pPr>
      <w:r w:rsidRPr="0076379A">
        <w:rPr>
          <w:sz w:val="22"/>
          <w:szCs w:val="22"/>
        </w:rPr>
        <w:t xml:space="preserve">Name of IPR </w:t>
      </w:r>
      <w:r w:rsidR="00F540FD" w:rsidRPr="0076379A">
        <w:rPr>
          <w:sz w:val="22"/>
          <w:szCs w:val="22"/>
        </w:rPr>
        <w:t>Guide</w:t>
      </w:r>
      <w:r w:rsidR="00F36F0F" w:rsidRPr="0076379A">
        <w:rPr>
          <w:sz w:val="22"/>
          <w:szCs w:val="22"/>
        </w:rPr>
        <w:t>:</w:t>
      </w:r>
      <w:r w:rsidRPr="0076379A">
        <w:rPr>
          <w:sz w:val="22"/>
          <w:szCs w:val="22"/>
        </w:rPr>
        <w:t xml:space="preserve"> </w:t>
      </w:r>
    </w:p>
    <w:p w14:paraId="3A004C37" w14:textId="1F0BE5D0" w:rsidR="004043C4" w:rsidRPr="0076379A" w:rsidRDefault="006B795B" w:rsidP="00CD0B9E">
      <w:pPr>
        <w:spacing w:line="360" w:lineRule="auto"/>
        <w:jc w:val="both"/>
        <w:rPr>
          <w:sz w:val="22"/>
          <w:szCs w:val="22"/>
        </w:rPr>
      </w:pPr>
      <w:r w:rsidRPr="0076379A">
        <w:rPr>
          <w:sz w:val="22"/>
          <w:szCs w:val="22"/>
        </w:rPr>
        <w:t xml:space="preserve">IPR </w:t>
      </w:r>
      <w:r w:rsidR="00667933" w:rsidRPr="0076379A">
        <w:rPr>
          <w:sz w:val="22"/>
          <w:szCs w:val="22"/>
        </w:rPr>
        <w:t>Division</w:t>
      </w:r>
      <w:r w:rsidR="00F36F0F" w:rsidRPr="0076379A">
        <w:rPr>
          <w:sz w:val="22"/>
          <w:szCs w:val="22"/>
        </w:rPr>
        <w:t>:</w:t>
      </w:r>
      <w:r w:rsidR="004A70C9" w:rsidRPr="0076379A">
        <w:rPr>
          <w:sz w:val="22"/>
          <w:szCs w:val="22"/>
        </w:rPr>
        <w:t xml:space="preserve"> </w:t>
      </w:r>
    </w:p>
    <w:p w14:paraId="07B186D2" w14:textId="42E864B9" w:rsidR="0037084D" w:rsidRPr="0076379A" w:rsidRDefault="00F36F0F" w:rsidP="00DA33C9">
      <w:pPr>
        <w:spacing w:line="360" w:lineRule="auto"/>
        <w:ind w:right="-22"/>
        <w:jc w:val="both"/>
        <w:rPr>
          <w:sz w:val="22"/>
          <w:szCs w:val="22"/>
        </w:rPr>
      </w:pPr>
      <w:r w:rsidRPr="0076379A">
        <w:rPr>
          <w:sz w:val="22"/>
          <w:szCs w:val="22"/>
        </w:rPr>
        <w:t xml:space="preserve">E-mail and </w:t>
      </w:r>
      <w:r w:rsidR="004A70C9" w:rsidRPr="0076379A">
        <w:rPr>
          <w:sz w:val="22"/>
          <w:szCs w:val="22"/>
        </w:rPr>
        <w:t>Tel. No.:</w:t>
      </w:r>
      <w:r w:rsidRPr="0076379A">
        <w:rPr>
          <w:sz w:val="22"/>
          <w:szCs w:val="22"/>
        </w:rPr>
        <w:tab/>
      </w:r>
      <w:r w:rsidR="00AD5F3D" w:rsidRPr="0076379A">
        <w:rPr>
          <w:sz w:val="22"/>
          <w:szCs w:val="22"/>
        </w:rPr>
        <w:tab/>
      </w:r>
      <w:r w:rsidR="004A70C9" w:rsidRPr="0076379A">
        <w:rPr>
          <w:sz w:val="22"/>
          <w:szCs w:val="22"/>
        </w:rPr>
        <w:tab/>
      </w:r>
      <w:r w:rsidR="004A70C9" w:rsidRPr="0076379A">
        <w:rPr>
          <w:sz w:val="22"/>
          <w:szCs w:val="22"/>
        </w:rPr>
        <w:tab/>
      </w:r>
      <w:r w:rsidR="004A70C9" w:rsidRPr="0076379A">
        <w:rPr>
          <w:sz w:val="22"/>
          <w:szCs w:val="22"/>
        </w:rPr>
        <w:tab/>
      </w:r>
      <w:r w:rsidR="004A70C9" w:rsidRPr="0076379A">
        <w:rPr>
          <w:sz w:val="22"/>
          <w:szCs w:val="22"/>
        </w:rPr>
        <w:tab/>
      </w:r>
      <w:r w:rsidR="00F540FD" w:rsidRPr="0076379A">
        <w:rPr>
          <w:sz w:val="22"/>
          <w:szCs w:val="22"/>
        </w:rPr>
        <w:t xml:space="preserve">              </w:t>
      </w:r>
      <w:r w:rsidR="00AD5F3D" w:rsidRPr="0076379A">
        <w:rPr>
          <w:sz w:val="22"/>
          <w:szCs w:val="22"/>
        </w:rPr>
        <w:t>________________________</w:t>
      </w:r>
      <w:r w:rsidR="00F540FD" w:rsidRPr="0076379A">
        <w:rPr>
          <w:sz w:val="22"/>
          <w:szCs w:val="22"/>
        </w:rPr>
        <w:t>___</w:t>
      </w:r>
    </w:p>
    <w:p w14:paraId="1DB9DC70" w14:textId="7A07E4C1" w:rsidR="00F10421" w:rsidRPr="008D28B7" w:rsidRDefault="00F36F0F" w:rsidP="008D28B7">
      <w:pPr>
        <w:jc w:val="both"/>
        <w:rPr>
          <w:sz w:val="22"/>
          <w:szCs w:val="22"/>
        </w:rPr>
      </w:pPr>
      <w:r w:rsidRPr="008D28B7">
        <w:rPr>
          <w:sz w:val="22"/>
          <w:szCs w:val="22"/>
        </w:rPr>
        <w:t>Date:</w:t>
      </w:r>
      <w:r w:rsidR="00AD5F3D" w:rsidRPr="008D28B7">
        <w:rPr>
          <w:sz w:val="22"/>
          <w:szCs w:val="22"/>
        </w:rPr>
        <w:t xml:space="preserve"> </w:t>
      </w:r>
      <w:r w:rsidR="004A70C9" w:rsidRPr="008D28B7">
        <w:rPr>
          <w:sz w:val="22"/>
          <w:szCs w:val="22"/>
        </w:rPr>
        <w:tab/>
      </w:r>
      <w:r w:rsidR="004A70C9" w:rsidRPr="008D28B7">
        <w:rPr>
          <w:sz w:val="22"/>
          <w:szCs w:val="22"/>
        </w:rPr>
        <w:tab/>
      </w:r>
      <w:r w:rsidR="004A70C9" w:rsidRPr="008D28B7">
        <w:rPr>
          <w:sz w:val="22"/>
          <w:szCs w:val="22"/>
        </w:rPr>
        <w:tab/>
      </w:r>
      <w:r w:rsidR="004A70C9" w:rsidRPr="008D28B7">
        <w:rPr>
          <w:sz w:val="22"/>
          <w:szCs w:val="22"/>
        </w:rPr>
        <w:tab/>
      </w:r>
      <w:r w:rsidR="004A70C9" w:rsidRPr="008D28B7">
        <w:rPr>
          <w:sz w:val="22"/>
          <w:szCs w:val="22"/>
        </w:rPr>
        <w:tab/>
      </w:r>
      <w:r w:rsidR="004A70C9" w:rsidRPr="008D28B7">
        <w:rPr>
          <w:sz w:val="22"/>
          <w:szCs w:val="22"/>
        </w:rPr>
        <w:tab/>
      </w:r>
      <w:r w:rsidR="004A70C9" w:rsidRPr="008D28B7">
        <w:rPr>
          <w:sz w:val="22"/>
          <w:szCs w:val="22"/>
        </w:rPr>
        <w:tab/>
      </w:r>
      <w:r w:rsidR="004A70C9" w:rsidRPr="008D28B7">
        <w:rPr>
          <w:sz w:val="22"/>
          <w:szCs w:val="22"/>
        </w:rPr>
        <w:tab/>
      </w:r>
      <w:r w:rsidR="00FE59D1" w:rsidRPr="008D28B7">
        <w:rPr>
          <w:sz w:val="22"/>
          <w:szCs w:val="22"/>
        </w:rPr>
        <w:t xml:space="preserve">          </w:t>
      </w:r>
      <w:r w:rsidR="000336BD">
        <w:rPr>
          <w:sz w:val="22"/>
          <w:szCs w:val="22"/>
        </w:rPr>
        <w:t xml:space="preserve">    </w:t>
      </w:r>
      <w:r w:rsidR="00DA33C9">
        <w:rPr>
          <w:sz w:val="22"/>
          <w:szCs w:val="22"/>
        </w:rPr>
        <w:t>(</w:t>
      </w:r>
      <w:r w:rsidR="00AD5F3D" w:rsidRPr="008D28B7">
        <w:rPr>
          <w:sz w:val="22"/>
          <w:szCs w:val="22"/>
        </w:rPr>
        <w:t xml:space="preserve">Signature of </w:t>
      </w:r>
      <w:r w:rsidR="004A70C9" w:rsidRPr="008D28B7">
        <w:rPr>
          <w:sz w:val="22"/>
          <w:szCs w:val="22"/>
        </w:rPr>
        <w:t xml:space="preserve">IPR </w:t>
      </w:r>
      <w:r w:rsidR="005F4BD2" w:rsidRPr="008D28B7">
        <w:rPr>
          <w:sz w:val="22"/>
          <w:szCs w:val="22"/>
        </w:rPr>
        <w:t>Guide</w:t>
      </w:r>
      <w:r w:rsidR="000336BD">
        <w:rPr>
          <w:sz w:val="22"/>
          <w:szCs w:val="22"/>
        </w:rPr>
        <w:t xml:space="preserve"> with date</w:t>
      </w:r>
      <w:r w:rsidR="00DA33C9">
        <w:rPr>
          <w:sz w:val="22"/>
          <w:szCs w:val="22"/>
        </w:rPr>
        <w:t>)</w:t>
      </w:r>
      <w:r w:rsidR="00F10421" w:rsidRPr="008D28B7">
        <w:rPr>
          <w:sz w:val="22"/>
          <w:szCs w:val="22"/>
        </w:rPr>
        <w:tab/>
      </w:r>
    </w:p>
    <w:sectPr w:rsidR="00F10421" w:rsidRPr="008D28B7" w:rsidSect="0076379A">
      <w:headerReference w:type="default" r:id="rId7"/>
      <w:pgSz w:w="11909" w:h="16834" w:code="9"/>
      <w:pgMar w:top="720" w:right="737" w:bottom="720" w:left="102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E5EA3B" w14:textId="77777777" w:rsidR="00F02986" w:rsidRDefault="00F02986" w:rsidP="00DA57E2">
      <w:r>
        <w:separator/>
      </w:r>
    </w:p>
  </w:endnote>
  <w:endnote w:type="continuationSeparator" w:id="0">
    <w:p w14:paraId="3717987D" w14:textId="77777777" w:rsidR="00F02986" w:rsidRDefault="00F02986" w:rsidP="00DA57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7E7BAF" w14:textId="77777777" w:rsidR="00F02986" w:rsidRDefault="00F02986" w:rsidP="00DA57E2">
      <w:r>
        <w:separator/>
      </w:r>
    </w:p>
  </w:footnote>
  <w:footnote w:type="continuationSeparator" w:id="0">
    <w:p w14:paraId="0CD7355E" w14:textId="77777777" w:rsidR="00F02986" w:rsidRDefault="00F02986" w:rsidP="00DA57E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878D8A" w14:textId="77777777" w:rsidR="00F10421" w:rsidRPr="00D22E36" w:rsidRDefault="00F10421" w:rsidP="00D22E36">
    <w:pPr>
      <w:pStyle w:val="Header"/>
      <w:jc w:val="right"/>
      <w:rPr>
        <w:sz w:val="20"/>
        <w:szCs w:val="20"/>
      </w:rPr>
    </w:pPr>
    <w:r w:rsidRPr="00D22E36">
      <w:rPr>
        <w:sz w:val="20"/>
        <w:szCs w:val="20"/>
      </w:rPr>
      <w:t>A</w:t>
    </w:r>
    <w:r w:rsidR="003A5BE9" w:rsidRPr="00D22E36">
      <w:rPr>
        <w:sz w:val="20"/>
        <w:szCs w:val="20"/>
      </w:rPr>
      <w:t xml:space="preserve">nnexure </w:t>
    </w:r>
    <w:r w:rsidRPr="00D22E36">
      <w:rPr>
        <w:sz w:val="20"/>
        <w:szCs w:val="20"/>
      </w:rPr>
      <w:t>III</w:t>
    </w:r>
  </w:p>
  <w:p w14:paraId="7D4DCC95" w14:textId="77777777" w:rsidR="00817761" w:rsidRDefault="0081776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3"/>
    <w:multiLevelType w:val="singleLevel"/>
    <w:tmpl w:val="00000003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>
    <w:nsid w:val="147460BC"/>
    <w:multiLevelType w:val="hybridMultilevel"/>
    <w:tmpl w:val="D2823D56"/>
    <w:lvl w:ilvl="0" w:tplc="2132DF2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0FD652F"/>
    <w:multiLevelType w:val="hybridMultilevel"/>
    <w:tmpl w:val="EE9C7A72"/>
    <w:lvl w:ilvl="0" w:tplc="C3A07002">
      <w:start w:val="1"/>
      <w:numFmt w:val="lowerRoman"/>
      <w:lvlText w:val="%1)"/>
      <w:lvlJc w:val="left"/>
      <w:pPr>
        <w:ind w:left="2160" w:hanging="360"/>
      </w:pPr>
      <w:rPr>
        <w:rFonts w:hint="default"/>
      </w:rPr>
    </w:lvl>
    <w:lvl w:ilvl="1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>
    <w:nsid w:val="683C1F42"/>
    <w:multiLevelType w:val="hybridMultilevel"/>
    <w:tmpl w:val="FC54BD9C"/>
    <w:lvl w:ilvl="0" w:tplc="2132DF2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zMxM7c0sDA3sTBR0lEKTi0uzszPAykwrAUA+jPiFCwAAAA="/>
  </w:docVars>
  <w:rsids>
    <w:rsidRoot w:val="005C0FC9"/>
    <w:rsid w:val="00010AB9"/>
    <w:rsid w:val="00012582"/>
    <w:rsid w:val="000130DB"/>
    <w:rsid w:val="000137BD"/>
    <w:rsid w:val="000336BD"/>
    <w:rsid w:val="00033A41"/>
    <w:rsid w:val="00044F21"/>
    <w:rsid w:val="00053426"/>
    <w:rsid w:val="00053B90"/>
    <w:rsid w:val="00053EBA"/>
    <w:rsid w:val="000930F2"/>
    <w:rsid w:val="00096655"/>
    <w:rsid w:val="000A4130"/>
    <w:rsid w:val="000C1A49"/>
    <w:rsid w:val="001512A1"/>
    <w:rsid w:val="00160DFF"/>
    <w:rsid w:val="00176D4F"/>
    <w:rsid w:val="00180ABC"/>
    <w:rsid w:val="001A2730"/>
    <w:rsid w:val="00200AA8"/>
    <w:rsid w:val="002029D6"/>
    <w:rsid w:val="002166CE"/>
    <w:rsid w:val="00222664"/>
    <w:rsid w:val="00227A65"/>
    <w:rsid w:val="0024635D"/>
    <w:rsid w:val="002676E6"/>
    <w:rsid w:val="002A6821"/>
    <w:rsid w:val="002B4AA0"/>
    <w:rsid w:val="002D2CF0"/>
    <w:rsid w:val="002D353B"/>
    <w:rsid w:val="002D6957"/>
    <w:rsid w:val="002D7DE3"/>
    <w:rsid w:val="002F2787"/>
    <w:rsid w:val="002F5538"/>
    <w:rsid w:val="00322E8D"/>
    <w:rsid w:val="003328B0"/>
    <w:rsid w:val="003461B8"/>
    <w:rsid w:val="00357E28"/>
    <w:rsid w:val="0037084D"/>
    <w:rsid w:val="003A088B"/>
    <w:rsid w:val="003A5A51"/>
    <w:rsid w:val="003A5A84"/>
    <w:rsid w:val="003A5BE9"/>
    <w:rsid w:val="003B1EB6"/>
    <w:rsid w:val="003D6E3C"/>
    <w:rsid w:val="003E7C18"/>
    <w:rsid w:val="004043C4"/>
    <w:rsid w:val="00405970"/>
    <w:rsid w:val="00406560"/>
    <w:rsid w:val="00406E4D"/>
    <w:rsid w:val="00445718"/>
    <w:rsid w:val="00470B98"/>
    <w:rsid w:val="004827AB"/>
    <w:rsid w:val="00495D82"/>
    <w:rsid w:val="00497733"/>
    <w:rsid w:val="004A6D68"/>
    <w:rsid w:val="004A70C9"/>
    <w:rsid w:val="004B2BDF"/>
    <w:rsid w:val="004C423B"/>
    <w:rsid w:val="004D17F7"/>
    <w:rsid w:val="004D2859"/>
    <w:rsid w:val="004F53FE"/>
    <w:rsid w:val="00514B5D"/>
    <w:rsid w:val="00517D32"/>
    <w:rsid w:val="005241D3"/>
    <w:rsid w:val="00531C25"/>
    <w:rsid w:val="00541587"/>
    <w:rsid w:val="00554BD5"/>
    <w:rsid w:val="00555A27"/>
    <w:rsid w:val="00576745"/>
    <w:rsid w:val="005B4F76"/>
    <w:rsid w:val="005C0FC9"/>
    <w:rsid w:val="005C7367"/>
    <w:rsid w:val="005E139F"/>
    <w:rsid w:val="005F20C5"/>
    <w:rsid w:val="005F3116"/>
    <w:rsid w:val="005F4BD2"/>
    <w:rsid w:val="00620744"/>
    <w:rsid w:val="00624876"/>
    <w:rsid w:val="006332E5"/>
    <w:rsid w:val="00636E69"/>
    <w:rsid w:val="0065011B"/>
    <w:rsid w:val="00657C65"/>
    <w:rsid w:val="00667933"/>
    <w:rsid w:val="006836CD"/>
    <w:rsid w:val="00684E1B"/>
    <w:rsid w:val="0069031E"/>
    <w:rsid w:val="006911E3"/>
    <w:rsid w:val="006A577E"/>
    <w:rsid w:val="006B40C3"/>
    <w:rsid w:val="006B795B"/>
    <w:rsid w:val="006F1E65"/>
    <w:rsid w:val="006F28F3"/>
    <w:rsid w:val="00703A22"/>
    <w:rsid w:val="00704B31"/>
    <w:rsid w:val="007420C0"/>
    <w:rsid w:val="007429AB"/>
    <w:rsid w:val="00761554"/>
    <w:rsid w:val="0076379A"/>
    <w:rsid w:val="00767916"/>
    <w:rsid w:val="00781945"/>
    <w:rsid w:val="00784DE5"/>
    <w:rsid w:val="00786442"/>
    <w:rsid w:val="0078793B"/>
    <w:rsid w:val="007905ED"/>
    <w:rsid w:val="007A78F2"/>
    <w:rsid w:val="007C571A"/>
    <w:rsid w:val="008002B6"/>
    <w:rsid w:val="008030D9"/>
    <w:rsid w:val="008148ED"/>
    <w:rsid w:val="00815E03"/>
    <w:rsid w:val="00817761"/>
    <w:rsid w:val="0083261A"/>
    <w:rsid w:val="00835C5F"/>
    <w:rsid w:val="0084070E"/>
    <w:rsid w:val="008520C1"/>
    <w:rsid w:val="00867A14"/>
    <w:rsid w:val="00874325"/>
    <w:rsid w:val="00883C77"/>
    <w:rsid w:val="00897389"/>
    <w:rsid w:val="008A0C01"/>
    <w:rsid w:val="008A17EE"/>
    <w:rsid w:val="008A58D8"/>
    <w:rsid w:val="008A7823"/>
    <w:rsid w:val="008C7EE6"/>
    <w:rsid w:val="008D28B7"/>
    <w:rsid w:val="008E31A4"/>
    <w:rsid w:val="008F2EEA"/>
    <w:rsid w:val="008F51BC"/>
    <w:rsid w:val="00967B83"/>
    <w:rsid w:val="009B4358"/>
    <w:rsid w:val="00A40858"/>
    <w:rsid w:val="00A47A47"/>
    <w:rsid w:val="00A740E9"/>
    <w:rsid w:val="00A849B8"/>
    <w:rsid w:val="00AB5014"/>
    <w:rsid w:val="00AD2510"/>
    <w:rsid w:val="00AD5F3D"/>
    <w:rsid w:val="00AF1793"/>
    <w:rsid w:val="00B25D5C"/>
    <w:rsid w:val="00B32547"/>
    <w:rsid w:val="00B33E4A"/>
    <w:rsid w:val="00B53557"/>
    <w:rsid w:val="00B60301"/>
    <w:rsid w:val="00B80A16"/>
    <w:rsid w:val="00BC3C9C"/>
    <w:rsid w:val="00BC4837"/>
    <w:rsid w:val="00BC48F6"/>
    <w:rsid w:val="00BD4145"/>
    <w:rsid w:val="00BE109D"/>
    <w:rsid w:val="00BF425A"/>
    <w:rsid w:val="00BF6F08"/>
    <w:rsid w:val="00C05204"/>
    <w:rsid w:val="00C22316"/>
    <w:rsid w:val="00C43B52"/>
    <w:rsid w:val="00C476D8"/>
    <w:rsid w:val="00C51D22"/>
    <w:rsid w:val="00C559D9"/>
    <w:rsid w:val="00C634EF"/>
    <w:rsid w:val="00C7686C"/>
    <w:rsid w:val="00C805D6"/>
    <w:rsid w:val="00C965AA"/>
    <w:rsid w:val="00CC7823"/>
    <w:rsid w:val="00CD0B9E"/>
    <w:rsid w:val="00CD375A"/>
    <w:rsid w:val="00CE0514"/>
    <w:rsid w:val="00CE2093"/>
    <w:rsid w:val="00D006FD"/>
    <w:rsid w:val="00D02CA7"/>
    <w:rsid w:val="00D1616B"/>
    <w:rsid w:val="00D22E36"/>
    <w:rsid w:val="00D4228F"/>
    <w:rsid w:val="00D76896"/>
    <w:rsid w:val="00DA33C9"/>
    <w:rsid w:val="00DA4E1C"/>
    <w:rsid w:val="00DA57E2"/>
    <w:rsid w:val="00DC2442"/>
    <w:rsid w:val="00DD2233"/>
    <w:rsid w:val="00DD5E5D"/>
    <w:rsid w:val="00DD6F78"/>
    <w:rsid w:val="00DE1266"/>
    <w:rsid w:val="00E21664"/>
    <w:rsid w:val="00E21910"/>
    <w:rsid w:val="00E30942"/>
    <w:rsid w:val="00E47BD2"/>
    <w:rsid w:val="00E50135"/>
    <w:rsid w:val="00E7212D"/>
    <w:rsid w:val="00E72FC8"/>
    <w:rsid w:val="00E81593"/>
    <w:rsid w:val="00E8614E"/>
    <w:rsid w:val="00ED205C"/>
    <w:rsid w:val="00F02986"/>
    <w:rsid w:val="00F10421"/>
    <w:rsid w:val="00F11D36"/>
    <w:rsid w:val="00F13941"/>
    <w:rsid w:val="00F36F0F"/>
    <w:rsid w:val="00F378B7"/>
    <w:rsid w:val="00F53F0A"/>
    <w:rsid w:val="00F540FD"/>
    <w:rsid w:val="00F61DBF"/>
    <w:rsid w:val="00F641BD"/>
    <w:rsid w:val="00F65E25"/>
    <w:rsid w:val="00F81B63"/>
    <w:rsid w:val="00F918B0"/>
    <w:rsid w:val="00F946EB"/>
    <w:rsid w:val="00FA68FA"/>
    <w:rsid w:val="00FC2543"/>
    <w:rsid w:val="00FC3BAA"/>
    <w:rsid w:val="00FE59D1"/>
    <w:rsid w:val="00FF3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41CED2"/>
  <w15:docId w15:val="{145494D3-5C86-44AC-BB07-82689B096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F2EE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AD5F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D5F3D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AD5F3D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</w:rPr>
  </w:style>
  <w:style w:type="character" w:customStyle="1" w:styleId="FooterChar">
    <w:name w:val="Footer Char"/>
    <w:link w:val="Footer"/>
    <w:uiPriority w:val="99"/>
    <w:rsid w:val="00AD5F3D"/>
    <w:rPr>
      <w:rFonts w:ascii="Calibri" w:eastAsia="Calibri" w:hAnsi="Calibri"/>
      <w:sz w:val="22"/>
      <w:szCs w:val="22"/>
    </w:rPr>
  </w:style>
  <w:style w:type="character" w:styleId="Hyperlink">
    <w:name w:val="Hyperlink"/>
    <w:uiPriority w:val="99"/>
    <w:unhideWhenUsed/>
    <w:rsid w:val="00AD5F3D"/>
    <w:rPr>
      <w:color w:val="0066FF"/>
      <w:u w:val="single"/>
    </w:rPr>
  </w:style>
  <w:style w:type="paragraph" w:styleId="Header">
    <w:name w:val="header"/>
    <w:basedOn w:val="Normal"/>
    <w:link w:val="HeaderChar"/>
    <w:uiPriority w:val="99"/>
    <w:rsid w:val="00DA57E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A57E2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A577E"/>
    <w:pPr>
      <w:suppressAutoHyphens/>
      <w:spacing w:after="200" w:line="276" w:lineRule="auto"/>
      <w:ind w:left="720"/>
      <w:contextualSpacing/>
    </w:pPr>
    <w:rPr>
      <w:rFonts w:ascii="Calibri" w:eastAsia="Droid Sans Fallback" w:hAnsi="Calibri" w:cs="Calibri"/>
      <w:sz w:val="22"/>
      <w:szCs w:val="2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517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7</Words>
  <Characters>278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exure III</vt:lpstr>
    </vt:vector>
  </TitlesOfParts>
  <Company>IPR</Company>
  <LinksUpToDate>false</LinksUpToDate>
  <CharactersWithSpaces>3261</CharactersWithSpaces>
  <SharedDoc>false</SharedDoc>
  <HLinks>
    <vt:vector size="6" baseType="variant">
      <vt:variant>
        <vt:i4>7798787</vt:i4>
      </vt:variant>
      <vt:variant>
        <vt:i4>0</vt:i4>
      </vt:variant>
      <vt:variant>
        <vt:i4>0</vt:i4>
      </vt:variant>
      <vt:variant>
        <vt:i4>5</vt:i4>
      </vt:variant>
      <vt:variant>
        <vt:lpwstr>mailto:nfp.projects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exure III</dc:title>
  <dc:creator>APCC</dc:creator>
  <cp:lastModifiedBy>CDS</cp:lastModifiedBy>
  <cp:revision>2</cp:revision>
  <cp:lastPrinted>2019-10-01T07:12:00Z</cp:lastPrinted>
  <dcterms:created xsi:type="dcterms:W3CDTF">2019-10-11T07:28:00Z</dcterms:created>
  <dcterms:modified xsi:type="dcterms:W3CDTF">2019-10-11T07:28:00Z</dcterms:modified>
</cp:coreProperties>
</file>